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1164" w:type="dxa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424"/>
        <w:gridCol w:w="214"/>
        <w:gridCol w:w="813"/>
        <w:gridCol w:w="1408"/>
        <w:gridCol w:w="135"/>
        <w:gridCol w:w="500"/>
        <w:gridCol w:w="650"/>
        <w:gridCol w:w="875"/>
        <w:gridCol w:w="172"/>
        <w:gridCol w:w="285"/>
        <w:gridCol w:w="239"/>
        <w:gridCol w:w="492"/>
        <w:gridCol w:w="143"/>
        <w:gridCol w:w="141"/>
        <w:gridCol w:w="1062"/>
        <w:gridCol w:w="334"/>
        <w:gridCol w:w="23"/>
        <w:gridCol w:w="402"/>
        <w:gridCol w:w="259"/>
        <w:gridCol w:w="505"/>
        <w:gridCol w:w="392"/>
        <w:gridCol w:w="1362"/>
        <w:gridCol w:w="98"/>
        <w:gridCol w:w="129"/>
        <w:gridCol w:w="107"/>
      </w:tblGrid>
      <w:tr w:rsidR="006C385F" w:rsidRPr="00422015" w14:paraId="7304FAE2" w14:textId="77777777" w:rsidTr="00930D8E">
        <w:trPr>
          <w:trHeight w:val="340"/>
        </w:trPr>
        <w:tc>
          <w:tcPr>
            <w:tcW w:w="4144" w:type="dxa"/>
            <w:gridSpan w:val="7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143B793" w14:textId="77777777" w:rsidR="006C385F" w:rsidRPr="00422015" w:rsidRDefault="006C385F" w:rsidP="00CA0F3E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b/>
                <w:bCs/>
                <w:color w:val="000000"/>
                <w:sz w:val="18"/>
                <w:szCs w:val="18"/>
                <w:lang w:bidi="ta-IN"/>
              </w:rPr>
            </w:pPr>
          </w:p>
        </w:tc>
        <w:tc>
          <w:tcPr>
            <w:tcW w:w="2063" w:type="dxa"/>
            <w:gridSpan w:val="5"/>
            <w:shd w:val="clear" w:color="auto" w:fill="auto"/>
            <w:noWrap/>
            <w:vAlign w:val="bottom"/>
            <w:hideMark/>
          </w:tcPr>
          <w:p w14:paraId="7DE677D0" w14:textId="77777777" w:rsidR="006C385F" w:rsidRPr="00422015" w:rsidRDefault="006C385F" w:rsidP="003C79BF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  <w:r w:rsidRPr="00422015"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  <w:t> </w:t>
            </w:r>
          </w:p>
        </w:tc>
        <w:tc>
          <w:tcPr>
            <w:tcW w:w="2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8F589B" w14:textId="77777777" w:rsidR="006C385F" w:rsidRPr="00422015" w:rsidRDefault="006C385F" w:rsidP="003C79BF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</w:p>
        </w:tc>
        <w:tc>
          <w:tcPr>
            <w:tcW w:w="4437" w:type="dxa"/>
            <w:gridSpan w:val="9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F46F778" w14:textId="77777777" w:rsidR="006C385F" w:rsidRPr="00422015" w:rsidRDefault="006C385F" w:rsidP="003C79BF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b/>
                <w:bCs/>
                <w:color w:val="000000"/>
                <w:sz w:val="18"/>
                <w:szCs w:val="18"/>
                <w:lang w:bidi="ta-IN"/>
              </w:rPr>
            </w:pPr>
            <w:r w:rsidRPr="00422015">
              <w:rPr>
                <w:rFonts w:ascii="Gill Sans MT" w:eastAsia="Times New Roman" w:hAnsi="Gill Sans MT" w:cs="Times New Roman"/>
                <w:b/>
                <w:bCs/>
                <w:color w:val="000000"/>
                <w:sz w:val="18"/>
                <w:szCs w:val="18"/>
                <w:lang w:bidi="ta-IN"/>
              </w:rPr>
              <w:t>FOR OFFICE USE ONLY</w:t>
            </w: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90832B" w14:textId="77777777" w:rsidR="006C385F" w:rsidRPr="00422015" w:rsidRDefault="006C385F" w:rsidP="003C79BF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</w:p>
        </w:tc>
      </w:tr>
      <w:tr w:rsidR="00774CE8" w:rsidRPr="00422015" w14:paraId="1134A397" w14:textId="77777777" w:rsidTr="00774CE8">
        <w:trPr>
          <w:trHeight w:val="170"/>
        </w:trPr>
        <w:tc>
          <w:tcPr>
            <w:tcW w:w="4144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119B075" w14:textId="77777777" w:rsidR="00774CE8" w:rsidRPr="00422015" w:rsidRDefault="00774CE8" w:rsidP="003C79BF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color w:val="808080"/>
                <w:sz w:val="18"/>
                <w:szCs w:val="18"/>
                <w:lang w:bidi="ta-IN"/>
              </w:rPr>
            </w:pPr>
          </w:p>
        </w:tc>
        <w:tc>
          <w:tcPr>
            <w:tcW w:w="1047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9331D2" w14:textId="77777777" w:rsidR="00774CE8" w:rsidRPr="00422015" w:rsidRDefault="00774CE8" w:rsidP="003C79BF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</w:p>
        </w:tc>
        <w:tc>
          <w:tcPr>
            <w:tcW w:w="1016" w:type="dxa"/>
            <w:gridSpan w:val="3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EB43C5" w14:textId="77777777" w:rsidR="00774CE8" w:rsidRPr="00422015" w:rsidRDefault="00774CE8" w:rsidP="003C79BF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</w:p>
        </w:tc>
        <w:tc>
          <w:tcPr>
            <w:tcW w:w="284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93A76B" w14:textId="77777777" w:rsidR="00774CE8" w:rsidRPr="00422015" w:rsidRDefault="00774CE8" w:rsidP="003C79BF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</w:p>
        </w:tc>
        <w:tc>
          <w:tcPr>
            <w:tcW w:w="4437" w:type="dxa"/>
            <w:gridSpan w:val="9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D8A9F52" w14:textId="77777777" w:rsidR="00774CE8" w:rsidRPr="00422015" w:rsidRDefault="00774CE8" w:rsidP="00742821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</w:p>
          <w:p w14:paraId="1A0ED28D" w14:textId="77777777" w:rsidR="00774CE8" w:rsidRPr="00422015" w:rsidRDefault="00774CE8" w:rsidP="00742821">
            <w:pPr>
              <w:spacing w:after="0" w:line="240" w:lineRule="auto"/>
              <w:ind w:left="57" w:right="57"/>
              <w:jc w:val="both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</w:p>
        </w:tc>
        <w:tc>
          <w:tcPr>
            <w:tcW w:w="23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B022D2" w14:textId="77777777" w:rsidR="00774CE8" w:rsidRPr="00422015" w:rsidRDefault="00774CE8" w:rsidP="003C79BF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</w:p>
        </w:tc>
      </w:tr>
      <w:tr w:rsidR="00774CE8" w:rsidRPr="00422015" w14:paraId="70E579E0" w14:textId="77777777" w:rsidTr="009906E6">
        <w:trPr>
          <w:trHeight w:val="170"/>
        </w:trPr>
        <w:tc>
          <w:tcPr>
            <w:tcW w:w="5019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B748E68" w14:textId="77777777" w:rsidR="00774CE8" w:rsidRPr="00422015" w:rsidRDefault="009906E6" w:rsidP="009906E6">
            <w:pPr>
              <w:spacing w:after="0" w:line="240" w:lineRule="auto"/>
              <w:ind w:left="57" w:right="-340"/>
              <w:rPr>
                <w:rFonts w:ascii="Gill Sans MT" w:eastAsia="Times New Roman" w:hAnsi="Gill Sans MT" w:cs="Times New Roman"/>
                <w:color w:val="808080"/>
                <w:sz w:val="18"/>
                <w:szCs w:val="18"/>
                <w:lang w:bidi="ta-IN"/>
              </w:rPr>
            </w:pPr>
            <w:r>
              <w:rPr>
                <w:rFonts w:ascii="Gill Sans MT" w:eastAsia="Times New Roman" w:hAnsi="Gill Sans MT" w:cs="Times New Roman"/>
                <w:b/>
                <w:bCs/>
                <w:color w:val="000000"/>
                <w:sz w:val="18"/>
                <w:szCs w:val="18"/>
                <w:lang w:bidi="ta-IN"/>
              </w:rPr>
              <w:t xml:space="preserve">STUDENT REGISTRATION NUMBER: </w:t>
            </w:r>
            <w:r w:rsidR="00774CE8" w:rsidRPr="00422015">
              <w:rPr>
                <w:rFonts w:ascii="Gill Sans MT" w:eastAsia="Times New Roman" w:hAnsi="Gill Sans MT" w:cs="Times New Roman"/>
                <w:b/>
                <w:bCs/>
                <w:color w:val="000000"/>
                <w:sz w:val="18"/>
                <w:szCs w:val="18"/>
                <w:lang w:bidi="ta-IN"/>
              </w:rPr>
              <w:t>__________________</w:t>
            </w:r>
          </w:p>
        </w:tc>
        <w:tc>
          <w:tcPr>
            <w:tcW w:w="172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87E840" w14:textId="77777777" w:rsidR="00774CE8" w:rsidRPr="00422015" w:rsidRDefault="00774CE8" w:rsidP="003C79BF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</w:p>
        </w:tc>
        <w:tc>
          <w:tcPr>
            <w:tcW w:w="1016" w:type="dxa"/>
            <w:gridSpan w:val="3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E5A921" w14:textId="77777777" w:rsidR="00774CE8" w:rsidRPr="00422015" w:rsidRDefault="00774CE8" w:rsidP="003C79BF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</w:p>
        </w:tc>
        <w:tc>
          <w:tcPr>
            <w:tcW w:w="284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963494" w14:textId="77777777" w:rsidR="00774CE8" w:rsidRPr="00422015" w:rsidRDefault="00774CE8" w:rsidP="003C79BF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</w:p>
        </w:tc>
        <w:tc>
          <w:tcPr>
            <w:tcW w:w="4437" w:type="dxa"/>
            <w:gridSpan w:val="9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B6BC039" w14:textId="77777777" w:rsidR="00774CE8" w:rsidRPr="00422015" w:rsidRDefault="00774CE8" w:rsidP="00742821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</w:p>
        </w:tc>
        <w:tc>
          <w:tcPr>
            <w:tcW w:w="23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BA15DD" w14:textId="77777777" w:rsidR="00774CE8" w:rsidRPr="00422015" w:rsidRDefault="00774CE8" w:rsidP="003C79BF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</w:p>
        </w:tc>
      </w:tr>
      <w:tr w:rsidR="00774CE8" w:rsidRPr="00422015" w14:paraId="2AE44A02" w14:textId="77777777" w:rsidTr="00774CE8">
        <w:trPr>
          <w:trHeight w:val="170"/>
        </w:trPr>
        <w:tc>
          <w:tcPr>
            <w:tcW w:w="4144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E81883A" w14:textId="77777777" w:rsidR="00774CE8" w:rsidRPr="00422015" w:rsidRDefault="00774CE8" w:rsidP="00437746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b/>
                <w:bCs/>
                <w:color w:val="000000"/>
                <w:sz w:val="18"/>
                <w:szCs w:val="18"/>
                <w:lang w:bidi="ta-IN"/>
              </w:rPr>
            </w:pPr>
          </w:p>
        </w:tc>
        <w:tc>
          <w:tcPr>
            <w:tcW w:w="1047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53EAAB" w14:textId="77777777" w:rsidR="00774CE8" w:rsidRPr="00422015" w:rsidRDefault="00774CE8" w:rsidP="003C79BF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</w:p>
        </w:tc>
        <w:tc>
          <w:tcPr>
            <w:tcW w:w="1016" w:type="dxa"/>
            <w:gridSpan w:val="3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5E748B" w14:textId="77777777" w:rsidR="00774CE8" w:rsidRPr="00422015" w:rsidRDefault="00774CE8" w:rsidP="003C79BF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</w:p>
        </w:tc>
        <w:tc>
          <w:tcPr>
            <w:tcW w:w="284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A9CAD9" w14:textId="77777777" w:rsidR="00774CE8" w:rsidRPr="00422015" w:rsidRDefault="00774CE8" w:rsidP="003C79BF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</w:p>
        </w:tc>
        <w:tc>
          <w:tcPr>
            <w:tcW w:w="4437" w:type="dxa"/>
            <w:gridSpan w:val="9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6D78BD9" w14:textId="77777777" w:rsidR="00774CE8" w:rsidRPr="00422015" w:rsidRDefault="00774CE8" w:rsidP="00742821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</w:p>
        </w:tc>
        <w:tc>
          <w:tcPr>
            <w:tcW w:w="23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1CD355" w14:textId="77777777" w:rsidR="00774CE8" w:rsidRPr="00422015" w:rsidRDefault="00774CE8" w:rsidP="003C79BF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</w:p>
        </w:tc>
      </w:tr>
      <w:tr w:rsidR="00774CE8" w:rsidRPr="00422015" w14:paraId="3C8F1501" w14:textId="77777777" w:rsidTr="00422015">
        <w:trPr>
          <w:trHeight w:val="405"/>
        </w:trPr>
        <w:tc>
          <w:tcPr>
            <w:tcW w:w="6207" w:type="dxa"/>
            <w:gridSpan w:val="1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F7F84F" w14:textId="77777777" w:rsidR="00774CE8" w:rsidRPr="00422015" w:rsidRDefault="00555D30" w:rsidP="00CE6A13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b/>
                <w:bCs/>
                <w:color w:val="000000"/>
                <w:sz w:val="18"/>
                <w:szCs w:val="18"/>
                <w:lang w:bidi="ta-IN"/>
              </w:rPr>
            </w:pPr>
            <w:r w:rsidRPr="00422015">
              <w:rPr>
                <w:rFonts w:ascii="Gill Sans MT" w:eastAsia="Times New Roman" w:hAnsi="Gill Sans MT" w:cs="Times New Roman"/>
                <w:b/>
                <w:bCs/>
                <w:color w:val="000000"/>
                <w:sz w:val="18"/>
                <w:szCs w:val="18"/>
                <w:lang w:bidi="ta-IN"/>
              </w:rPr>
              <w:t xml:space="preserve">Please indicate the exam(s) to be </w:t>
            </w:r>
            <w:r w:rsidR="00CE6A13" w:rsidRPr="00422015">
              <w:rPr>
                <w:rFonts w:ascii="Gill Sans MT" w:eastAsia="Times New Roman" w:hAnsi="Gill Sans MT" w:cs="Times New Roman"/>
                <w:b/>
                <w:bCs/>
                <w:color w:val="000000"/>
                <w:sz w:val="18"/>
                <w:szCs w:val="18"/>
                <w:lang w:bidi="ta-IN"/>
              </w:rPr>
              <w:t>considered</w:t>
            </w:r>
            <w:r w:rsidR="00774CE8" w:rsidRPr="00422015">
              <w:rPr>
                <w:rFonts w:ascii="Gill Sans MT" w:eastAsia="Times New Roman" w:hAnsi="Gill Sans MT" w:cs="Times New Roman"/>
                <w:b/>
                <w:bCs/>
                <w:color w:val="000000"/>
                <w:sz w:val="18"/>
                <w:szCs w:val="18"/>
                <w:lang w:bidi="ta-IN"/>
              </w:rPr>
              <w:t>:</w:t>
            </w:r>
          </w:p>
        </w:tc>
        <w:tc>
          <w:tcPr>
            <w:tcW w:w="284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FDB069" w14:textId="77777777" w:rsidR="00774CE8" w:rsidRPr="00422015" w:rsidRDefault="00774CE8" w:rsidP="003C79BF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b/>
                <w:bCs/>
                <w:color w:val="000000"/>
                <w:sz w:val="18"/>
                <w:szCs w:val="18"/>
                <w:lang w:bidi="ta-IN"/>
              </w:rPr>
            </w:pPr>
          </w:p>
        </w:tc>
        <w:tc>
          <w:tcPr>
            <w:tcW w:w="4437" w:type="dxa"/>
            <w:gridSpan w:val="9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18659173" w14:textId="77777777" w:rsidR="00774CE8" w:rsidRPr="00422015" w:rsidRDefault="00774CE8" w:rsidP="003C79BF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</w:p>
        </w:tc>
        <w:tc>
          <w:tcPr>
            <w:tcW w:w="23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89B26F" w14:textId="77777777" w:rsidR="00774CE8" w:rsidRPr="00422015" w:rsidRDefault="00774CE8" w:rsidP="003C79BF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</w:p>
        </w:tc>
      </w:tr>
      <w:tr w:rsidR="00774CE8" w:rsidRPr="00422015" w14:paraId="64FB4850" w14:textId="77777777" w:rsidTr="00422015">
        <w:trPr>
          <w:trHeight w:val="284"/>
        </w:trPr>
        <w:tc>
          <w:tcPr>
            <w:tcW w:w="6207" w:type="dxa"/>
            <w:gridSpan w:val="12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25A88B" w14:textId="77777777" w:rsidR="00774CE8" w:rsidRPr="00422015" w:rsidRDefault="00774CE8" w:rsidP="003C79BF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</w:p>
        </w:tc>
        <w:tc>
          <w:tcPr>
            <w:tcW w:w="284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BFCCE4" w14:textId="77777777" w:rsidR="00774CE8" w:rsidRPr="00422015" w:rsidRDefault="00774CE8" w:rsidP="003C79BF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</w:p>
        </w:tc>
        <w:tc>
          <w:tcPr>
            <w:tcW w:w="4437" w:type="dxa"/>
            <w:gridSpan w:val="9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54240BFC" w14:textId="77777777" w:rsidR="00774CE8" w:rsidRPr="00422015" w:rsidRDefault="00774CE8" w:rsidP="003C79BF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</w:p>
        </w:tc>
        <w:tc>
          <w:tcPr>
            <w:tcW w:w="23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ECB57E" w14:textId="77777777" w:rsidR="00774CE8" w:rsidRPr="00422015" w:rsidRDefault="00774CE8" w:rsidP="003C79BF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</w:p>
        </w:tc>
      </w:tr>
      <w:tr w:rsidR="00774CE8" w:rsidRPr="00422015" w14:paraId="329531A8" w14:textId="77777777" w:rsidTr="00422015">
        <w:trPr>
          <w:trHeight w:val="284"/>
        </w:trPr>
        <w:tc>
          <w:tcPr>
            <w:tcW w:w="6207" w:type="dxa"/>
            <w:gridSpan w:val="1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1711FEFB" w14:textId="77777777" w:rsidR="00774CE8" w:rsidRPr="00422015" w:rsidRDefault="00774CE8" w:rsidP="00527763">
            <w:pPr>
              <w:spacing w:after="0" w:line="240" w:lineRule="auto"/>
              <w:ind w:left="426" w:right="57"/>
              <w:rPr>
                <w:rFonts w:ascii="Gill Sans MT" w:eastAsia="Times New Roman" w:hAnsi="Gill Sans MT" w:cs="Times New Roman"/>
                <w:i/>
                <w:iCs/>
                <w:color w:val="000000"/>
                <w:sz w:val="18"/>
                <w:szCs w:val="18"/>
                <w:lang w:bidi="ta-IN"/>
              </w:rPr>
            </w:pPr>
          </w:p>
        </w:tc>
        <w:tc>
          <w:tcPr>
            <w:tcW w:w="284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6F9576" w14:textId="77777777" w:rsidR="00774CE8" w:rsidRPr="00422015" w:rsidRDefault="00774CE8" w:rsidP="003C79BF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</w:p>
        </w:tc>
        <w:tc>
          <w:tcPr>
            <w:tcW w:w="4437" w:type="dxa"/>
            <w:gridSpan w:val="9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5BC5A522" w14:textId="77777777" w:rsidR="00774CE8" w:rsidRPr="00422015" w:rsidRDefault="00774CE8" w:rsidP="003C79BF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</w:p>
        </w:tc>
        <w:tc>
          <w:tcPr>
            <w:tcW w:w="23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5CFE50" w14:textId="77777777" w:rsidR="00774CE8" w:rsidRPr="00422015" w:rsidRDefault="00774CE8" w:rsidP="003C79BF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</w:p>
        </w:tc>
      </w:tr>
      <w:tr w:rsidR="00774CE8" w:rsidRPr="00422015" w14:paraId="5549BFF1" w14:textId="77777777" w:rsidTr="00422015">
        <w:trPr>
          <w:trHeight w:val="284"/>
        </w:trPr>
        <w:tc>
          <w:tcPr>
            <w:tcW w:w="6207" w:type="dxa"/>
            <w:gridSpan w:val="1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209ED7C5" w14:textId="77777777" w:rsidR="00774CE8" w:rsidRPr="00422015" w:rsidRDefault="00774CE8" w:rsidP="003C79BF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i/>
                <w:iCs/>
                <w:color w:val="000000"/>
                <w:sz w:val="18"/>
                <w:szCs w:val="18"/>
                <w:lang w:bidi="ta-IN"/>
              </w:rPr>
            </w:pPr>
          </w:p>
        </w:tc>
        <w:tc>
          <w:tcPr>
            <w:tcW w:w="284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C85CF6" w14:textId="77777777" w:rsidR="00774CE8" w:rsidRPr="00422015" w:rsidRDefault="00774CE8" w:rsidP="003C79BF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</w:p>
        </w:tc>
        <w:tc>
          <w:tcPr>
            <w:tcW w:w="4437" w:type="dxa"/>
            <w:gridSpan w:val="9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A30C48" w14:textId="77777777" w:rsidR="00774CE8" w:rsidRPr="00422015" w:rsidRDefault="00774CE8" w:rsidP="003C79BF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</w:p>
        </w:tc>
        <w:tc>
          <w:tcPr>
            <w:tcW w:w="23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1AE180" w14:textId="77777777" w:rsidR="00774CE8" w:rsidRPr="00422015" w:rsidRDefault="00774CE8" w:rsidP="003C79BF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</w:p>
        </w:tc>
      </w:tr>
      <w:tr w:rsidR="00774CE8" w:rsidRPr="00422015" w14:paraId="5AF2B95C" w14:textId="77777777" w:rsidTr="00422015">
        <w:trPr>
          <w:trHeight w:val="284"/>
        </w:trPr>
        <w:tc>
          <w:tcPr>
            <w:tcW w:w="6207" w:type="dxa"/>
            <w:gridSpan w:val="1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557598" w14:textId="77777777" w:rsidR="00774CE8" w:rsidRPr="00422015" w:rsidRDefault="00774CE8" w:rsidP="003C79BF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</w:p>
        </w:tc>
        <w:tc>
          <w:tcPr>
            <w:tcW w:w="284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8CF10E" w14:textId="77777777" w:rsidR="00774CE8" w:rsidRPr="00422015" w:rsidRDefault="00774CE8" w:rsidP="003C79BF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</w:p>
        </w:tc>
        <w:tc>
          <w:tcPr>
            <w:tcW w:w="4437" w:type="dxa"/>
            <w:gridSpan w:val="9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70087FB3" w14:textId="77777777" w:rsidR="00774CE8" w:rsidRPr="00422015" w:rsidRDefault="00774CE8" w:rsidP="003C79BF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</w:p>
        </w:tc>
        <w:tc>
          <w:tcPr>
            <w:tcW w:w="236" w:type="dxa"/>
            <w:gridSpan w:val="2"/>
            <w:tcBorders>
              <w:top w:val="nil"/>
              <w:left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17D929" w14:textId="77777777" w:rsidR="00774CE8" w:rsidRPr="00422015" w:rsidRDefault="00774CE8" w:rsidP="003C79BF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</w:p>
        </w:tc>
      </w:tr>
      <w:tr w:rsidR="00774CE8" w:rsidRPr="00422015" w14:paraId="7CD40AFB" w14:textId="77777777" w:rsidTr="00422015">
        <w:trPr>
          <w:trHeight w:val="284"/>
        </w:trPr>
        <w:tc>
          <w:tcPr>
            <w:tcW w:w="6207" w:type="dxa"/>
            <w:gridSpan w:val="12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2CBDD27E" w14:textId="77777777" w:rsidR="00774CE8" w:rsidRPr="00422015" w:rsidRDefault="00774CE8" w:rsidP="00527763">
            <w:pPr>
              <w:spacing w:after="0" w:line="240" w:lineRule="auto"/>
              <w:ind w:left="426" w:right="57"/>
              <w:rPr>
                <w:rFonts w:ascii="Gill Sans MT" w:eastAsia="Times New Roman" w:hAnsi="Gill Sans MT" w:cs="Times New Roman"/>
                <w:i/>
                <w:iCs/>
                <w:color w:val="000000"/>
                <w:sz w:val="18"/>
                <w:szCs w:val="18"/>
                <w:lang w:bidi="ta-IN"/>
              </w:rPr>
            </w:pPr>
          </w:p>
        </w:tc>
        <w:tc>
          <w:tcPr>
            <w:tcW w:w="284" w:type="dxa"/>
            <w:gridSpan w:val="2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40FDF9" w14:textId="77777777" w:rsidR="00774CE8" w:rsidRPr="00422015" w:rsidRDefault="00774CE8" w:rsidP="003C79BF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</w:p>
        </w:tc>
        <w:tc>
          <w:tcPr>
            <w:tcW w:w="4437" w:type="dxa"/>
            <w:gridSpan w:val="9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5BF6E7" w14:textId="77777777" w:rsidR="00774CE8" w:rsidRPr="00422015" w:rsidRDefault="00774CE8" w:rsidP="003C79BF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b/>
                <w:bCs/>
                <w:color w:val="000000"/>
                <w:sz w:val="18"/>
                <w:szCs w:val="18"/>
                <w:lang w:bidi="ta-IN"/>
              </w:rPr>
            </w:pPr>
          </w:p>
        </w:tc>
        <w:tc>
          <w:tcPr>
            <w:tcW w:w="236" w:type="dxa"/>
            <w:gridSpan w:val="2"/>
            <w:tcBorders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1BAD4B" w14:textId="77777777" w:rsidR="00774CE8" w:rsidRPr="00422015" w:rsidRDefault="00774CE8" w:rsidP="003C79BF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</w:p>
        </w:tc>
      </w:tr>
      <w:tr w:rsidR="001800C5" w:rsidRPr="00422015" w14:paraId="4098488D" w14:textId="77777777" w:rsidTr="00774CE8">
        <w:trPr>
          <w:trHeight w:val="288"/>
        </w:trPr>
        <w:tc>
          <w:tcPr>
            <w:tcW w:w="10928" w:type="dxa"/>
            <w:gridSpan w:val="23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B63F62" w14:textId="77777777" w:rsidR="001800C5" w:rsidRPr="00422015" w:rsidRDefault="001800C5" w:rsidP="001800C5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color w:val="000000"/>
                <w:sz w:val="16"/>
                <w:szCs w:val="16"/>
                <w:lang w:bidi="ta-IN"/>
              </w:rPr>
            </w:pPr>
            <w:r w:rsidRPr="00422015">
              <w:rPr>
                <w:rFonts w:ascii="Gill Sans MT" w:eastAsia="Times New Roman" w:hAnsi="Gill Sans MT" w:cs="Times New Roman"/>
                <w:color w:val="808080"/>
                <w:sz w:val="18"/>
                <w:szCs w:val="18"/>
                <w:lang w:bidi="ta-IN"/>
              </w:rPr>
              <w:t>PLEASE WRITE CLEARLY IN CAPITAL LETTERS</w:t>
            </w:r>
            <w:r w:rsidR="006E3C19" w:rsidRPr="00422015">
              <w:rPr>
                <w:rFonts w:ascii="Gill Sans MT" w:eastAsia="Times New Roman" w:hAnsi="Gill Sans MT" w:cs="Times New Roman"/>
                <w:color w:val="808080"/>
                <w:sz w:val="18"/>
                <w:szCs w:val="18"/>
                <w:lang w:bidi="ta-IN"/>
              </w:rPr>
              <w:t xml:space="preserve"> (Personal details as they appear on your passport)</w:t>
            </w: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AA8AB7" w14:textId="77777777" w:rsidR="001800C5" w:rsidRPr="00422015" w:rsidRDefault="001800C5" w:rsidP="003C79BF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</w:p>
        </w:tc>
      </w:tr>
      <w:tr w:rsidR="006C385F" w:rsidRPr="00422015" w14:paraId="1795C331" w14:textId="77777777" w:rsidTr="00774CE8">
        <w:trPr>
          <w:trHeight w:val="360"/>
        </w:trPr>
        <w:tc>
          <w:tcPr>
            <w:tcW w:w="2994" w:type="dxa"/>
            <w:gridSpan w:val="5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241A4C" w14:textId="77777777" w:rsidR="006C385F" w:rsidRPr="00422015" w:rsidRDefault="006C385F" w:rsidP="003C79BF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  <w:r w:rsidRPr="00422015"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  <w:t xml:space="preserve">Title </w:t>
            </w:r>
            <w:r w:rsidRPr="00422015">
              <w:rPr>
                <w:rFonts w:ascii="Gill Sans MT" w:eastAsia="Times New Roman" w:hAnsi="Gill Sans MT" w:cs="Times New Roman"/>
                <w:color w:val="808080"/>
                <w:sz w:val="18"/>
                <w:szCs w:val="18"/>
                <w:lang w:bidi="ta-IN"/>
              </w:rPr>
              <w:t>(Please circle)</w:t>
            </w:r>
          </w:p>
        </w:tc>
        <w:tc>
          <w:tcPr>
            <w:tcW w:w="7934" w:type="dxa"/>
            <w:gridSpan w:val="18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119D9D" w14:textId="77777777" w:rsidR="006C385F" w:rsidRPr="00422015" w:rsidRDefault="00DC75C3" w:rsidP="003C79BF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  <w:r w:rsidRPr="00422015"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  <w:t xml:space="preserve">                           </w:t>
            </w:r>
            <w:proofErr w:type="spellStart"/>
            <w:r w:rsidR="006C385F" w:rsidRPr="00422015"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  <w:t>Mr</w:t>
            </w:r>
            <w:proofErr w:type="spellEnd"/>
            <w:r w:rsidRPr="00422015"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  <w:t xml:space="preserve">         </w:t>
            </w:r>
            <w:proofErr w:type="spellStart"/>
            <w:r w:rsidR="006C385F" w:rsidRPr="00422015"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  <w:t>Mrs</w:t>
            </w:r>
            <w:proofErr w:type="spellEnd"/>
            <w:r w:rsidRPr="00422015"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  <w:t xml:space="preserve">         </w:t>
            </w:r>
            <w:r w:rsidR="006C385F" w:rsidRPr="00422015"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  <w:t>Miss</w:t>
            </w:r>
            <w:r w:rsidRPr="00422015"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  <w:t xml:space="preserve">         </w:t>
            </w:r>
            <w:r w:rsidR="006C385F" w:rsidRPr="00422015"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  <w:t>Ms</w:t>
            </w:r>
            <w:r w:rsidRPr="00422015"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  <w:t xml:space="preserve">         </w:t>
            </w:r>
            <w:r w:rsidR="006C385F" w:rsidRPr="00422015"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  <w:t>Dr         Capt</w:t>
            </w: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D87F3C" w14:textId="77777777" w:rsidR="006C385F" w:rsidRPr="00422015" w:rsidRDefault="006C385F" w:rsidP="003C79BF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</w:p>
        </w:tc>
      </w:tr>
      <w:tr w:rsidR="006C385F" w:rsidRPr="00422015" w14:paraId="7E8EF5B6" w14:textId="77777777" w:rsidTr="00774CE8">
        <w:trPr>
          <w:trHeight w:val="360"/>
        </w:trPr>
        <w:tc>
          <w:tcPr>
            <w:tcW w:w="4144" w:type="dxa"/>
            <w:gridSpan w:val="7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6DF096" w14:textId="77777777" w:rsidR="006C385F" w:rsidRPr="00422015" w:rsidRDefault="006C385F" w:rsidP="003C79BF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  <w:r w:rsidRPr="00422015"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  <w:t>First Name</w:t>
            </w:r>
          </w:p>
        </w:tc>
        <w:tc>
          <w:tcPr>
            <w:tcW w:w="6784" w:type="dxa"/>
            <w:gridSpan w:val="16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B396C3" w14:textId="77777777" w:rsidR="006C385F" w:rsidRPr="00422015" w:rsidRDefault="006C385F" w:rsidP="003C79BF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  <w:r w:rsidRPr="00422015"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  <w:t> </w:t>
            </w: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ABA2BD" w14:textId="77777777" w:rsidR="006C385F" w:rsidRPr="00422015" w:rsidRDefault="006C385F" w:rsidP="003C79BF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</w:p>
        </w:tc>
      </w:tr>
      <w:tr w:rsidR="006C385F" w:rsidRPr="00422015" w14:paraId="1E867E54" w14:textId="77777777" w:rsidTr="00774CE8">
        <w:trPr>
          <w:trHeight w:val="360"/>
        </w:trPr>
        <w:tc>
          <w:tcPr>
            <w:tcW w:w="4144" w:type="dxa"/>
            <w:gridSpan w:val="7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754B24" w14:textId="77777777" w:rsidR="006C385F" w:rsidRPr="00422015" w:rsidRDefault="006C385F" w:rsidP="003C79BF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  <w:r w:rsidRPr="00422015"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  <w:t xml:space="preserve">Middle Name </w:t>
            </w:r>
            <w:r w:rsidRPr="00422015">
              <w:rPr>
                <w:rFonts w:ascii="Gill Sans MT" w:eastAsia="Times New Roman" w:hAnsi="Gill Sans MT" w:cs="Times New Roman"/>
                <w:color w:val="808080"/>
                <w:sz w:val="18"/>
                <w:szCs w:val="18"/>
                <w:lang w:bidi="ta-IN"/>
              </w:rPr>
              <w:t>(If applicable)</w:t>
            </w:r>
          </w:p>
        </w:tc>
        <w:tc>
          <w:tcPr>
            <w:tcW w:w="6784" w:type="dxa"/>
            <w:gridSpan w:val="1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D08004" w14:textId="77777777" w:rsidR="006C385F" w:rsidRPr="00422015" w:rsidRDefault="006C385F" w:rsidP="003C79BF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  <w:r w:rsidRPr="00422015"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  <w:t> </w:t>
            </w: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CBEE6D" w14:textId="77777777" w:rsidR="006C385F" w:rsidRPr="00422015" w:rsidRDefault="006C385F" w:rsidP="003C79BF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</w:p>
        </w:tc>
      </w:tr>
      <w:tr w:rsidR="006C385F" w:rsidRPr="00422015" w14:paraId="1ADA48AC" w14:textId="77777777" w:rsidTr="00774CE8">
        <w:trPr>
          <w:trHeight w:val="360"/>
        </w:trPr>
        <w:tc>
          <w:tcPr>
            <w:tcW w:w="4144" w:type="dxa"/>
            <w:gridSpan w:val="7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A90EDF" w14:textId="77777777" w:rsidR="006C385F" w:rsidRPr="00422015" w:rsidRDefault="006E3C19" w:rsidP="006E3C19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  <w:r w:rsidRPr="00422015"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  <w:t>Family Name/</w:t>
            </w:r>
            <w:r w:rsidR="007B2A63" w:rsidRPr="00422015"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  <w:t>Surname</w:t>
            </w:r>
            <w:r w:rsidRPr="00422015"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  <w:t>/Last</w:t>
            </w:r>
            <w:r w:rsidR="006C385F" w:rsidRPr="00422015"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  <w:t xml:space="preserve"> Name</w:t>
            </w:r>
          </w:p>
        </w:tc>
        <w:tc>
          <w:tcPr>
            <w:tcW w:w="6784" w:type="dxa"/>
            <w:gridSpan w:val="1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AC36E2" w14:textId="77777777" w:rsidR="006C385F" w:rsidRPr="00422015" w:rsidRDefault="006C385F" w:rsidP="003C79BF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  <w:r w:rsidRPr="00422015"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  <w:t> </w:t>
            </w: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C26CF3" w14:textId="77777777" w:rsidR="006C385F" w:rsidRPr="00422015" w:rsidRDefault="006C385F" w:rsidP="003C79BF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</w:p>
        </w:tc>
      </w:tr>
      <w:tr w:rsidR="006C385F" w:rsidRPr="00422015" w14:paraId="3949740D" w14:textId="77777777" w:rsidTr="00774CE8">
        <w:trPr>
          <w:trHeight w:val="360"/>
        </w:trPr>
        <w:tc>
          <w:tcPr>
            <w:tcW w:w="2994" w:type="dxa"/>
            <w:gridSpan w:val="5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22B046" w14:textId="77777777" w:rsidR="006C385F" w:rsidRPr="00422015" w:rsidRDefault="006C385F" w:rsidP="003C79BF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  <w:r w:rsidRPr="00422015"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  <w:t xml:space="preserve">Date of Birth </w:t>
            </w:r>
            <w:r w:rsidRPr="00422015">
              <w:rPr>
                <w:rFonts w:ascii="Gill Sans MT" w:eastAsia="Times New Roman" w:hAnsi="Gill Sans MT" w:cs="Times New Roman"/>
                <w:color w:val="808080"/>
                <w:sz w:val="18"/>
                <w:szCs w:val="18"/>
                <w:lang w:bidi="ta-IN"/>
              </w:rPr>
              <w:t>(dd/mm/</w:t>
            </w:r>
            <w:proofErr w:type="spellStart"/>
            <w:r w:rsidRPr="00422015">
              <w:rPr>
                <w:rFonts w:ascii="Gill Sans MT" w:eastAsia="Times New Roman" w:hAnsi="Gill Sans MT" w:cs="Times New Roman"/>
                <w:color w:val="808080"/>
                <w:sz w:val="18"/>
                <w:szCs w:val="18"/>
                <w:lang w:bidi="ta-IN"/>
              </w:rPr>
              <w:t>yy</w:t>
            </w:r>
            <w:proofErr w:type="spellEnd"/>
            <w:r w:rsidRPr="00422015">
              <w:rPr>
                <w:rFonts w:ascii="Gill Sans MT" w:eastAsia="Times New Roman" w:hAnsi="Gill Sans MT" w:cs="Times New Roman"/>
                <w:color w:val="808080"/>
                <w:sz w:val="18"/>
                <w:szCs w:val="18"/>
                <w:lang w:bidi="ta-IN"/>
              </w:rPr>
              <w:t>)</w:t>
            </w:r>
          </w:p>
        </w:tc>
        <w:tc>
          <w:tcPr>
            <w:tcW w:w="11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D14A58" w14:textId="77777777" w:rsidR="006C385F" w:rsidRPr="00422015" w:rsidRDefault="006C385F" w:rsidP="003C79BF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</w:p>
        </w:tc>
        <w:tc>
          <w:tcPr>
            <w:tcW w:w="2347" w:type="dxa"/>
            <w:gridSpan w:val="7"/>
            <w:tcBorders>
              <w:top w:val="single" w:sz="4" w:space="0" w:color="auto"/>
              <w:left w:val="nil"/>
              <w:bottom w:val="dashed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1DCE70" w14:textId="77777777" w:rsidR="006C385F" w:rsidRPr="00422015" w:rsidRDefault="006C385F" w:rsidP="003C79BF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  <w:r w:rsidRPr="00422015"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  <w:t xml:space="preserve">            /           /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856890" w14:textId="77777777" w:rsidR="006C385F" w:rsidRPr="00422015" w:rsidRDefault="006C385F" w:rsidP="003C79BF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</w:p>
        </w:tc>
        <w:tc>
          <w:tcPr>
            <w:tcW w:w="3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096044" w14:textId="77777777" w:rsidR="006C385F" w:rsidRPr="00422015" w:rsidRDefault="006C385F" w:rsidP="003C79BF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</w:p>
        </w:tc>
        <w:tc>
          <w:tcPr>
            <w:tcW w:w="116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BEBF3B" w14:textId="77777777" w:rsidR="006C385F" w:rsidRPr="00422015" w:rsidRDefault="006C385F" w:rsidP="003C79BF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</w:p>
        </w:tc>
        <w:tc>
          <w:tcPr>
            <w:tcW w:w="3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BB32EB" w14:textId="77777777" w:rsidR="006C385F" w:rsidRPr="00422015" w:rsidRDefault="006C385F" w:rsidP="003C79BF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</w:p>
        </w:tc>
        <w:tc>
          <w:tcPr>
            <w:tcW w:w="1460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9D3E34" w14:textId="77777777" w:rsidR="006C385F" w:rsidRPr="00422015" w:rsidRDefault="006C385F" w:rsidP="003C79BF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  <w:r w:rsidRPr="00422015"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  <w:t> </w:t>
            </w: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68531E" w14:textId="77777777" w:rsidR="006C385F" w:rsidRPr="00422015" w:rsidRDefault="006C385F" w:rsidP="003C79BF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</w:p>
        </w:tc>
      </w:tr>
      <w:tr w:rsidR="006C385F" w:rsidRPr="00422015" w14:paraId="366C3DE1" w14:textId="77777777" w:rsidTr="00774CE8">
        <w:trPr>
          <w:trHeight w:val="105"/>
        </w:trPr>
        <w:tc>
          <w:tcPr>
            <w:tcW w:w="145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1F5DB82" w14:textId="77777777" w:rsidR="006C385F" w:rsidRPr="00422015" w:rsidRDefault="006C385F" w:rsidP="003C79BF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  <w:r w:rsidRPr="00422015"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  <w:t> </w:t>
            </w:r>
          </w:p>
        </w:tc>
        <w:tc>
          <w:tcPr>
            <w:tcW w:w="154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FF2DA53" w14:textId="77777777" w:rsidR="006C385F" w:rsidRPr="00422015" w:rsidRDefault="006C385F" w:rsidP="003C79BF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  <w:r w:rsidRPr="00422015"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  <w:t> </w:t>
            </w:r>
          </w:p>
        </w:tc>
        <w:tc>
          <w:tcPr>
            <w:tcW w:w="115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AE82AA" w14:textId="77777777" w:rsidR="006C385F" w:rsidRPr="00422015" w:rsidRDefault="006C385F" w:rsidP="003C79BF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  <w:r w:rsidRPr="00422015"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  <w:t> </w:t>
            </w:r>
          </w:p>
        </w:tc>
        <w:tc>
          <w:tcPr>
            <w:tcW w:w="104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D7656F" w14:textId="77777777" w:rsidR="006C385F" w:rsidRPr="00422015" w:rsidRDefault="006C385F" w:rsidP="003C79BF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  <w:r w:rsidRPr="00422015"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  <w:t> </w:t>
            </w:r>
          </w:p>
        </w:tc>
        <w:tc>
          <w:tcPr>
            <w:tcW w:w="101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5B3D94" w14:textId="77777777" w:rsidR="006C385F" w:rsidRPr="00422015" w:rsidRDefault="006C385F" w:rsidP="003C79BF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  <w:r w:rsidRPr="00422015"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  <w:t> </w:t>
            </w:r>
          </w:p>
        </w:tc>
        <w:tc>
          <w:tcPr>
            <w:tcW w:w="28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45610AF" w14:textId="77777777" w:rsidR="006C385F" w:rsidRPr="00422015" w:rsidRDefault="006C385F" w:rsidP="003C79BF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  <w:r w:rsidRPr="00422015"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  <w:t> </w:t>
            </w:r>
          </w:p>
        </w:tc>
        <w:tc>
          <w:tcPr>
            <w:tcW w:w="10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4CAF313" w14:textId="77777777" w:rsidR="006C385F" w:rsidRPr="00422015" w:rsidRDefault="006C385F" w:rsidP="003C79BF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  <w:r w:rsidRPr="00422015"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  <w:t> </w:t>
            </w:r>
          </w:p>
        </w:tc>
        <w:tc>
          <w:tcPr>
            <w:tcW w:w="35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8DBF027" w14:textId="77777777" w:rsidR="006C385F" w:rsidRPr="00422015" w:rsidRDefault="006C385F" w:rsidP="003C79BF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  <w:r w:rsidRPr="00422015"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  <w:t> </w:t>
            </w:r>
          </w:p>
        </w:tc>
        <w:tc>
          <w:tcPr>
            <w:tcW w:w="116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898D040" w14:textId="77777777" w:rsidR="006C385F" w:rsidRPr="00422015" w:rsidRDefault="006C385F" w:rsidP="003C79BF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  <w:r w:rsidRPr="00422015"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  <w:t> 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79F70D" w14:textId="77777777" w:rsidR="006C385F" w:rsidRPr="00422015" w:rsidRDefault="006C385F" w:rsidP="003C79BF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  <w:r w:rsidRPr="00422015"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  <w:t> </w:t>
            </w:r>
          </w:p>
        </w:tc>
        <w:tc>
          <w:tcPr>
            <w:tcW w:w="146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07725B" w14:textId="77777777" w:rsidR="006C385F" w:rsidRPr="00422015" w:rsidRDefault="006C385F" w:rsidP="003C79BF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  <w:r w:rsidRPr="00422015"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  <w:t> </w:t>
            </w: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BAF596" w14:textId="77777777" w:rsidR="006C385F" w:rsidRPr="00422015" w:rsidRDefault="006C385F" w:rsidP="003C79BF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</w:p>
        </w:tc>
      </w:tr>
      <w:tr w:rsidR="006C385F" w:rsidRPr="00422015" w14:paraId="53587660" w14:textId="77777777" w:rsidTr="00774CE8">
        <w:trPr>
          <w:trHeight w:val="288"/>
        </w:trPr>
        <w:tc>
          <w:tcPr>
            <w:tcW w:w="6207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8EB807" w14:textId="77777777" w:rsidR="006C385F" w:rsidRPr="00422015" w:rsidRDefault="00774CE8" w:rsidP="003C79BF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b/>
                <w:bCs/>
                <w:color w:val="000000"/>
                <w:sz w:val="18"/>
                <w:szCs w:val="18"/>
                <w:lang w:bidi="ta-IN"/>
              </w:rPr>
            </w:pPr>
            <w:r w:rsidRPr="00422015">
              <w:rPr>
                <w:rFonts w:ascii="Gill Sans MT" w:eastAsia="Times New Roman" w:hAnsi="Gill Sans MT" w:cs="Times New Roman"/>
                <w:b/>
                <w:bCs/>
                <w:color w:val="000000"/>
                <w:sz w:val="18"/>
                <w:szCs w:val="18"/>
                <w:lang w:bidi="ta-IN"/>
              </w:rPr>
              <w:t>CONTACT DETAILS</w:t>
            </w:r>
          </w:p>
        </w:tc>
        <w:tc>
          <w:tcPr>
            <w:tcW w:w="2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36D5D7" w14:textId="77777777" w:rsidR="006C385F" w:rsidRPr="00422015" w:rsidRDefault="006C385F" w:rsidP="003C79BF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B63ECB" w14:textId="77777777" w:rsidR="006C385F" w:rsidRPr="00422015" w:rsidRDefault="006C385F" w:rsidP="003C79BF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</w:p>
        </w:tc>
        <w:tc>
          <w:tcPr>
            <w:tcW w:w="3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93D998" w14:textId="77777777" w:rsidR="006C385F" w:rsidRPr="00422015" w:rsidRDefault="006C385F" w:rsidP="003C79BF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</w:p>
        </w:tc>
        <w:tc>
          <w:tcPr>
            <w:tcW w:w="116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0F92FB" w14:textId="77777777" w:rsidR="006C385F" w:rsidRPr="00422015" w:rsidRDefault="006C385F" w:rsidP="003C79BF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</w:p>
        </w:tc>
        <w:tc>
          <w:tcPr>
            <w:tcW w:w="3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867D34" w14:textId="77777777" w:rsidR="006C385F" w:rsidRPr="00422015" w:rsidRDefault="006C385F" w:rsidP="003C79BF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</w:p>
        </w:tc>
        <w:tc>
          <w:tcPr>
            <w:tcW w:w="14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7DFB73" w14:textId="77777777" w:rsidR="006C385F" w:rsidRPr="00422015" w:rsidRDefault="006C385F" w:rsidP="003C79BF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243029" w14:textId="77777777" w:rsidR="006C385F" w:rsidRPr="00422015" w:rsidRDefault="006C385F" w:rsidP="003C79BF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</w:p>
        </w:tc>
      </w:tr>
      <w:tr w:rsidR="006C385F" w:rsidRPr="00422015" w14:paraId="39AA29D2" w14:textId="77777777" w:rsidTr="00774CE8">
        <w:trPr>
          <w:trHeight w:val="300"/>
        </w:trPr>
        <w:tc>
          <w:tcPr>
            <w:tcW w:w="2994" w:type="dxa"/>
            <w:gridSpan w:val="5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C226C8" w14:textId="77777777" w:rsidR="006C385F" w:rsidRPr="00422015" w:rsidRDefault="006C385F" w:rsidP="003C79BF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  <w:r w:rsidRPr="00422015"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  <w:t>Address</w:t>
            </w:r>
          </w:p>
        </w:tc>
        <w:tc>
          <w:tcPr>
            <w:tcW w:w="7934" w:type="dxa"/>
            <w:gridSpan w:val="18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567B55" w14:textId="77777777" w:rsidR="006C385F" w:rsidRPr="00422015" w:rsidRDefault="006C385F" w:rsidP="003C79BF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  <w:r w:rsidRPr="00422015"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  <w:t> </w:t>
            </w: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C639F4" w14:textId="77777777" w:rsidR="006C385F" w:rsidRPr="00422015" w:rsidRDefault="006C385F" w:rsidP="003C79BF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</w:p>
        </w:tc>
      </w:tr>
      <w:tr w:rsidR="006C385F" w:rsidRPr="00422015" w14:paraId="5D545655" w14:textId="77777777" w:rsidTr="00774CE8">
        <w:trPr>
          <w:trHeight w:val="300"/>
        </w:trPr>
        <w:tc>
          <w:tcPr>
            <w:tcW w:w="1451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133195" w14:textId="77777777" w:rsidR="006C385F" w:rsidRPr="00422015" w:rsidRDefault="006C385F" w:rsidP="003C79BF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  <w:r w:rsidRPr="00422015"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  <w:t> </w:t>
            </w:r>
          </w:p>
        </w:tc>
        <w:tc>
          <w:tcPr>
            <w:tcW w:w="154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62083C" w14:textId="77777777" w:rsidR="006C385F" w:rsidRPr="00422015" w:rsidRDefault="006C385F" w:rsidP="003C79BF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</w:p>
        </w:tc>
        <w:tc>
          <w:tcPr>
            <w:tcW w:w="7934" w:type="dxa"/>
            <w:gridSpan w:val="18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E296E0" w14:textId="77777777" w:rsidR="006C385F" w:rsidRPr="00422015" w:rsidRDefault="006C385F" w:rsidP="003C79BF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  <w:r w:rsidRPr="00422015"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  <w:t> </w:t>
            </w: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C2E83D" w14:textId="77777777" w:rsidR="006C385F" w:rsidRPr="00422015" w:rsidRDefault="006C385F" w:rsidP="003C79BF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</w:p>
        </w:tc>
      </w:tr>
      <w:tr w:rsidR="006C385F" w:rsidRPr="00422015" w14:paraId="698173EC" w14:textId="77777777" w:rsidTr="00774CE8">
        <w:trPr>
          <w:trHeight w:val="300"/>
        </w:trPr>
        <w:tc>
          <w:tcPr>
            <w:tcW w:w="1451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80E38F" w14:textId="77777777" w:rsidR="006C385F" w:rsidRPr="00422015" w:rsidRDefault="006C385F" w:rsidP="003C79BF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  <w:r w:rsidRPr="00422015"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  <w:t> </w:t>
            </w:r>
          </w:p>
        </w:tc>
        <w:tc>
          <w:tcPr>
            <w:tcW w:w="154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A68EE8" w14:textId="77777777" w:rsidR="006C385F" w:rsidRPr="00422015" w:rsidRDefault="006C385F" w:rsidP="003C79BF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</w:p>
        </w:tc>
        <w:tc>
          <w:tcPr>
            <w:tcW w:w="7934" w:type="dxa"/>
            <w:gridSpan w:val="18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C54FB1" w14:textId="77777777" w:rsidR="006C385F" w:rsidRPr="00422015" w:rsidRDefault="006C385F" w:rsidP="003C79BF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  <w:r w:rsidRPr="00422015"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  <w:t> </w:t>
            </w: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8F2B6B" w14:textId="77777777" w:rsidR="006C385F" w:rsidRPr="00422015" w:rsidRDefault="006C385F" w:rsidP="003C79BF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</w:p>
        </w:tc>
      </w:tr>
      <w:tr w:rsidR="006C385F" w:rsidRPr="00422015" w14:paraId="2D729CF5" w14:textId="77777777" w:rsidTr="00774CE8">
        <w:trPr>
          <w:trHeight w:val="300"/>
        </w:trPr>
        <w:tc>
          <w:tcPr>
            <w:tcW w:w="2994" w:type="dxa"/>
            <w:gridSpan w:val="5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490C96" w14:textId="77777777" w:rsidR="006C385F" w:rsidRPr="00422015" w:rsidRDefault="006C385F" w:rsidP="003C79BF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  <w:r w:rsidRPr="00422015"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  <w:t>City</w:t>
            </w:r>
          </w:p>
        </w:tc>
        <w:tc>
          <w:tcPr>
            <w:tcW w:w="2197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B74A6E4" w14:textId="77777777" w:rsidR="006C385F" w:rsidRPr="00422015" w:rsidRDefault="006C385F" w:rsidP="003C79BF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  <w:r w:rsidRPr="00422015"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  <w:t> </w:t>
            </w:r>
          </w:p>
        </w:tc>
        <w:tc>
          <w:tcPr>
            <w:tcW w:w="130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334ED9" w14:textId="77777777" w:rsidR="006C385F" w:rsidRPr="00422015" w:rsidRDefault="006C385F" w:rsidP="003C79BF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  <w:r w:rsidRPr="00422015"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  <w:t>Country</w:t>
            </w:r>
          </w:p>
        </w:tc>
        <w:tc>
          <w:tcPr>
            <w:tcW w:w="1419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C64A264" w14:textId="77777777" w:rsidR="006C385F" w:rsidRPr="00422015" w:rsidRDefault="006C385F" w:rsidP="003C79BF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  <w:r w:rsidRPr="00422015"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  <w:t> </w:t>
            </w:r>
          </w:p>
        </w:tc>
        <w:tc>
          <w:tcPr>
            <w:tcW w:w="116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B69BB5" w14:textId="77777777" w:rsidR="006C385F" w:rsidRPr="00422015" w:rsidRDefault="006C385F" w:rsidP="003C79BF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  <w:r w:rsidRPr="00422015"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  <w:t>Postcode</w:t>
            </w:r>
          </w:p>
        </w:tc>
        <w:tc>
          <w:tcPr>
            <w:tcW w:w="1852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80769A" w14:textId="77777777" w:rsidR="006C385F" w:rsidRPr="00422015" w:rsidRDefault="006C385F" w:rsidP="003C79BF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  <w:r w:rsidRPr="00422015"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  <w:t> </w:t>
            </w: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52B190" w14:textId="77777777" w:rsidR="006C385F" w:rsidRPr="00422015" w:rsidRDefault="006C385F" w:rsidP="003C79BF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</w:p>
        </w:tc>
      </w:tr>
      <w:tr w:rsidR="006C385F" w:rsidRPr="00422015" w14:paraId="1578C0D6" w14:textId="77777777" w:rsidTr="00774CE8">
        <w:trPr>
          <w:trHeight w:val="300"/>
        </w:trPr>
        <w:tc>
          <w:tcPr>
            <w:tcW w:w="2994" w:type="dxa"/>
            <w:gridSpan w:val="5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FC2CF6" w14:textId="77777777" w:rsidR="006C385F" w:rsidRPr="00422015" w:rsidRDefault="006C385F" w:rsidP="003C79BF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  <w:r w:rsidRPr="00422015"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  <w:t>Personal email</w:t>
            </w:r>
          </w:p>
        </w:tc>
        <w:tc>
          <w:tcPr>
            <w:tcW w:w="7934" w:type="dxa"/>
            <w:gridSpan w:val="18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559790" w14:textId="77777777" w:rsidR="006C385F" w:rsidRPr="00422015" w:rsidRDefault="006C385F" w:rsidP="003C79BF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  <w:r w:rsidRPr="00422015"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  <w:t> </w:t>
            </w: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A419A6" w14:textId="77777777" w:rsidR="006C385F" w:rsidRPr="00422015" w:rsidRDefault="006C385F" w:rsidP="003C79BF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</w:p>
        </w:tc>
      </w:tr>
      <w:tr w:rsidR="006C385F" w:rsidRPr="00422015" w14:paraId="63939220" w14:textId="77777777" w:rsidTr="00774CE8">
        <w:trPr>
          <w:trHeight w:val="300"/>
        </w:trPr>
        <w:tc>
          <w:tcPr>
            <w:tcW w:w="2994" w:type="dxa"/>
            <w:gridSpan w:val="5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8A88D0" w14:textId="77777777" w:rsidR="006C385F" w:rsidRPr="00422015" w:rsidRDefault="006C385F" w:rsidP="003C79BF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  <w:r w:rsidRPr="00422015"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  <w:t>Tel</w:t>
            </w:r>
          </w:p>
        </w:tc>
        <w:tc>
          <w:tcPr>
            <w:tcW w:w="4916" w:type="dxa"/>
            <w:gridSpan w:val="12"/>
            <w:tcBorders>
              <w:top w:val="nil"/>
              <w:left w:val="nil"/>
              <w:bottom w:val="dashed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AF80CE" w14:textId="77777777" w:rsidR="006C385F" w:rsidRPr="00422015" w:rsidRDefault="006C385F" w:rsidP="003C79BF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  <w:r w:rsidRPr="00422015"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  <w:t>+                   /</w:t>
            </w:r>
          </w:p>
        </w:tc>
        <w:tc>
          <w:tcPr>
            <w:tcW w:w="116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ED5899" w14:textId="77777777" w:rsidR="006C385F" w:rsidRPr="00422015" w:rsidRDefault="006C385F" w:rsidP="003C79BF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</w:p>
        </w:tc>
        <w:tc>
          <w:tcPr>
            <w:tcW w:w="3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6C9F6D" w14:textId="77777777" w:rsidR="006C385F" w:rsidRPr="00422015" w:rsidRDefault="006C385F" w:rsidP="003C79BF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</w:p>
        </w:tc>
        <w:tc>
          <w:tcPr>
            <w:tcW w:w="1460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2CFB21" w14:textId="77777777" w:rsidR="006C385F" w:rsidRPr="00422015" w:rsidRDefault="006C385F" w:rsidP="003C79BF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  <w:r w:rsidRPr="00422015"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  <w:t> </w:t>
            </w: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AAF55C" w14:textId="77777777" w:rsidR="006C385F" w:rsidRPr="00422015" w:rsidRDefault="006C385F" w:rsidP="003C79BF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</w:p>
        </w:tc>
      </w:tr>
      <w:tr w:rsidR="006C385F" w:rsidRPr="00422015" w14:paraId="7C6BE802" w14:textId="77777777" w:rsidTr="00774CE8">
        <w:trPr>
          <w:trHeight w:val="300"/>
        </w:trPr>
        <w:tc>
          <w:tcPr>
            <w:tcW w:w="2994" w:type="dxa"/>
            <w:gridSpan w:val="5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59CF4F" w14:textId="77777777" w:rsidR="006C385F" w:rsidRPr="00422015" w:rsidRDefault="006C385F" w:rsidP="003C79BF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  <w:r w:rsidRPr="00422015"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  <w:t>Cell/Mobile</w:t>
            </w:r>
          </w:p>
        </w:tc>
        <w:tc>
          <w:tcPr>
            <w:tcW w:w="4916" w:type="dxa"/>
            <w:gridSpan w:val="12"/>
            <w:tcBorders>
              <w:top w:val="dashed" w:sz="4" w:space="0" w:color="auto"/>
              <w:left w:val="nil"/>
              <w:bottom w:val="dashed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372E2F1" w14:textId="77777777" w:rsidR="006C385F" w:rsidRPr="00422015" w:rsidRDefault="006C385F" w:rsidP="003C79BF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  <w:r w:rsidRPr="00422015"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  <w:t>+                  /</w:t>
            </w:r>
          </w:p>
        </w:tc>
        <w:tc>
          <w:tcPr>
            <w:tcW w:w="116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78F7D8" w14:textId="77777777" w:rsidR="006C385F" w:rsidRPr="00422015" w:rsidRDefault="006C385F" w:rsidP="003C79BF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</w:p>
        </w:tc>
        <w:tc>
          <w:tcPr>
            <w:tcW w:w="3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C8C71B" w14:textId="77777777" w:rsidR="006C385F" w:rsidRPr="00422015" w:rsidRDefault="006C385F" w:rsidP="003C79BF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</w:p>
        </w:tc>
        <w:tc>
          <w:tcPr>
            <w:tcW w:w="1460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8AFBAD" w14:textId="77777777" w:rsidR="006C385F" w:rsidRPr="00422015" w:rsidRDefault="006C385F" w:rsidP="003C79BF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  <w:r w:rsidRPr="00422015"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  <w:t> </w:t>
            </w: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E5DD69" w14:textId="77777777" w:rsidR="006C385F" w:rsidRPr="00422015" w:rsidRDefault="006C385F" w:rsidP="003C79BF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</w:p>
        </w:tc>
      </w:tr>
      <w:tr w:rsidR="006C385F" w:rsidRPr="00422015" w14:paraId="2A6CA50D" w14:textId="77777777" w:rsidTr="00774CE8">
        <w:trPr>
          <w:trHeight w:val="105"/>
        </w:trPr>
        <w:tc>
          <w:tcPr>
            <w:tcW w:w="145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2B09B99" w14:textId="77777777" w:rsidR="006C385F" w:rsidRPr="00422015" w:rsidRDefault="006C385F" w:rsidP="003C79BF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  <w:r w:rsidRPr="00422015"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  <w:t> </w:t>
            </w:r>
          </w:p>
        </w:tc>
        <w:tc>
          <w:tcPr>
            <w:tcW w:w="154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4E149F" w14:textId="77777777" w:rsidR="006C385F" w:rsidRPr="00422015" w:rsidRDefault="006C385F" w:rsidP="003C79BF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  <w:r w:rsidRPr="00422015"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  <w:t> </w:t>
            </w:r>
          </w:p>
        </w:tc>
        <w:tc>
          <w:tcPr>
            <w:tcW w:w="115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7A0203" w14:textId="77777777" w:rsidR="006C385F" w:rsidRPr="00422015" w:rsidRDefault="006C385F" w:rsidP="003C79BF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  <w:r w:rsidRPr="00422015"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  <w:t> </w:t>
            </w:r>
          </w:p>
        </w:tc>
        <w:tc>
          <w:tcPr>
            <w:tcW w:w="104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5ABF64B" w14:textId="77777777" w:rsidR="006C385F" w:rsidRPr="00422015" w:rsidRDefault="006C385F" w:rsidP="003C79BF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  <w:r w:rsidRPr="00422015"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  <w:t> </w:t>
            </w:r>
          </w:p>
        </w:tc>
        <w:tc>
          <w:tcPr>
            <w:tcW w:w="101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1486D7" w14:textId="77777777" w:rsidR="006C385F" w:rsidRPr="00422015" w:rsidRDefault="006C385F" w:rsidP="003C79BF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  <w:r w:rsidRPr="00422015"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  <w:t> </w:t>
            </w:r>
          </w:p>
        </w:tc>
        <w:tc>
          <w:tcPr>
            <w:tcW w:w="28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85E003" w14:textId="77777777" w:rsidR="006C385F" w:rsidRPr="00422015" w:rsidRDefault="006C385F" w:rsidP="003C79BF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  <w:r w:rsidRPr="00422015"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  <w:t> </w:t>
            </w:r>
          </w:p>
        </w:tc>
        <w:tc>
          <w:tcPr>
            <w:tcW w:w="10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EFC13D" w14:textId="77777777" w:rsidR="006C385F" w:rsidRPr="00422015" w:rsidRDefault="006C385F" w:rsidP="003C79BF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  <w:r w:rsidRPr="00422015"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  <w:t> </w:t>
            </w:r>
          </w:p>
        </w:tc>
        <w:tc>
          <w:tcPr>
            <w:tcW w:w="35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DD4F53C" w14:textId="77777777" w:rsidR="006C385F" w:rsidRPr="00422015" w:rsidRDefault="006C385F" w:rsidP="003C79BF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  <w:r w:rsidRPr="00422015"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  <w:t> </w:t>
            </w:r>
          </w:p>
        </w:tc>
        <w:tc>
          <w:tcPr>
            <w:tcW w:w="116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DD0E1D9" w14:textId="77777777" w:rsidR="006C385F" w:rsidRPr="00422015" w:rsidRDefault="006C385F" w:rsidP="003C79BF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  <w:r w:rsidRPr="00422015"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  <w:t> 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17546FB" w14:textId="77777777" w:rsidR="006C385F" w:rsidRPr="00422015" w:rsidRDefault="006C385F" w:rsidP="003C79BF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  <w:r w:rsidRPr="00422015"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  <w:t> </w:t>
            </w:r>
          </w:p>
        </w:tc>
        <w:tc>
          <w:tcPr>
            <w:tcW w:w="146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30DC7C" w14:textId="77777777" w:rsidR="006C385F" w:rsidRPr="00422015" w:rsidRDefault="006C385F" w:rsidP="003C79BF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  <w:r w:rsidRPr="00422015"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  <w:t> </w:t>
            </w: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873798" w14:textId="77777777" w:rsidR="006C385F" w:rsidRPr="00422015" w:rsidRDefault="006C385F" w:rsidP="003C79BF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</w:p>
        </w:tc>
      </w:tr>
      <w:tr w:rsidR="00774CE8" w:rsidRPr="00422015" w14:paraId="645A9839" w14:textId="77777777" w:rsidTr="0057154F">
        <w:trPr>
          <w:trHeight w:val="288"/>
        </w:trPr>
        <w:tc>
          <w:tcPr>
            <w:tcW w:w="10928" w:type="dxa"/>
            <w:gridSpan w:val="2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504AD9B" w14:textId="77777777" w:rsidR="00774CE8" w:rsidRPr="00422015" w:rsidRDefault="00457EDB" w:rsidP="00457EDB">
            <w:pPr>
              <w:pStyle w:val="BasicParagraph"/>
              <w:rPr>
                <w:rFonts w:ascii="Gill Sans MT" w:eastAsia="Times New Roman" w:hAnsi="Gill Sans MT" w:cs="Times New Roman"/>
                <w:sz w:val="18"/>
                <w:szCs w:val="18"/>
                <w:lang w:bidi="ta-IN"/>
              </w:rPr>
            </w:pPr>
            <w:r w:rsidRPr="00422015">
              <w:rPr>
                <w:rFonts w:ascii="Gill Sans MT" w:hAnsi="Gill Sans MT" w:cs="Gill Sans MT"/>
                <w:b/>
                <w:bCs/>
                <w:caps/>
                <w:position w:val="-10"/>
                <w:sz w:val="18"/>
                <w:szCs w:val="18"/>
              </w:rPr>
              <w:t>Please explain clearly reasons for your request:</w:t>
            </w: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84CA88" w14:textId="77777777" w:rsidR="00774CE8" w:rsidRPr="00422015" w:rsidRDefault="00774CE8" w:rsidP="003C79BF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</w:p>
        </w:tc>
      </w:tr>
      <w:tr w:rsidR="00774CE8" w:rsidRPr="00422015" w14:paraId="76DAC169" w14:textId="77777777" w:rsidTr="00457EDB">
        <w:trPr>
          <w:trHeight w:val="3119"/>
        </w:trPr>
        <w:tc>
          <w:tcPr>
            <w:tcW w:w="10928" w:type="dxa"/>
            <w:gridSpan w:val="2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8EB43A" w14:textId="77777777" w:rsidR="00774CE8" w:rsidRPr="00422015" w:rsidRDefault="00774CE8" w:rsidP="00774CE8">
            <w:pPr>
              <w:pStyle w:val="BasicParagraph"/>
              <w:rPr>
                <w:rFonts w:ascii="Gill Sans MT" w:hAnsi="Gill Sans MT" w:cs="Gill Sans MT"/>
                <w:b/>
                <w:bCs/>
                <w:caps/>
                <w:position w:val="-10"/>
                <w:sz w:val="18"/>
                <w:szCs w:val="18"/>
              </w:rPr>
            </w:pPr>
          </w:p>
        </w:tc>
        <w:tc>
          <w:tcPr>
            <w:tcW w:w="23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A4CFAA" w14:textId="77777777" w:rsidR="00774CE8" w:rsidRPr="00422015" w:rsidRDefault="00774CE8" w:rsidP="003C79BF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</w:p>
          <w:p w14:paraId="48BF883F" w14:textId="77777777" w:rsidR="00774CE8" w:rsidRPr="00422015" w:rsidRDefault="00774CE8" w:rsidP="003C79BF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</w:p>
        </w:tc>
      </w:tr>
      <w:tr w:rsidR="00774CE8" w:rsidRPr="00422015" w14:paraId="3ABAC6A8" w14:textId="77777777" w:rsidTr="0057154F">
        <w:tblPrEx>
          <w:jc w:val="center"/>
        </w:tblPrEx>
        <w:trPr>
          <w:gridAfter w:val="1"/>
          <w:wAfter w:w="107" w:type="dxa"/>
          <w:trHeight w:val="284"/>
          <w:jc w:val="center"/>
        </w:trPr>
        <w:tc>
          <w:tcPr>
            <w:tcW w:w="7887" w:type="dxa"/>
            <w:gridSpan w:val="16"/>
            <w:shd w:val="clear" w:color="auto" w:fill="auto"/>
            <w:noWrap/>
            <w:vAlign w:val="bottom"/>
            <w:hideMark/>
          </w:tcPr>
          <w:p w14:paraId="413AC1E5" w14:textId="77777777" w:rsidR="00774CE8" w:rsidRPr="00422015" w:rsidRDefault="00774CE8" w:rsidP="00774CE8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b/>
                <w:bCs/>
                <w:color w:val="000000"/>
                <w:sz w:val="18"/>
                <w:szCs w:val="18"/>
                <w:lang w:bidi="ta-IN"/>
              </w:rPr>
            </w:pPr>
          </w:p>
        </w:tc>
        <w:tc>
          <w:tcPr>
            <w:tcW w:w="425" w:type="dxa"/>
            <w:gridSpan w:val="2"/>
            <w:shd w:val="clear" w:color="auto" w:fill="auto"/>
            <w:vAlign w:val="bottom"/>
          </w:tcPr>
          <w:p w14:paraId="062D45A3" w14:textId="77777777" w:rsidR="00774CE8" w:rsidRPr="00422015" w:rsidRDefault="00774CE8" w:rsidP="00774CE8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</w:p>
        </w:tc>
        <w:tc>
          <w:tcPr>
            <w:tcW w:w="2745" w:type="dxa"/>
            <w:gridSpan w:val="6"/>
            <w:shd w:val="clear" w:color="auto" w:fill="auto"/>
            <w:vAlign w:val="bottom"/>
          </w:tcPr>
          <w:p w14:paraId="11D530B8" w14:textId="77777777" w:rsidR="00774CE8" w:rsidRPr="00422015" w:rsidRDefault="00774CE8" w:rsidP="00774CE8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</w:p>
        </w:tc>
      </w:tr>
      <w:tr w:rsidR="00774CE8" w:rsidRPr="00422015" w14:paraId="4B416789" w14:textId="77777777" w:rsidTr="00925E3A">
        <w:tblPrEx>
          <w:jc w:val="center"/>
        </w:tblPrEx>
        <w:trPr>
          <w:gridAfter w:val="1"/>
          <w:wAfter w:w="107" w:type="dxa"/>
          <w:trHeight w:val="794"/>
          <w:jc w:val="center"/>
        </w:trPr>
        <w:tc>
          <w:tcPr>
            <w:tcW w:w="5476" w:type="dxa"/>
            <w:gridSpan w:val="10"/>
            <w:shd w:val="clear" w:color="auto" w:fill="D9D9D9"/>
            <w:noWrap/>
            <w:hideMark/>
          </w:tcPr>
          <w:p w14:paraId="2A63DD45" w14:textId="77777777" w:rsidR="00774CE8" w:rsidRPr="00422015" w:rsidRDefault="00774CE8" w:rsidP="00774CE8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b/>
                <w:bCs/>
                <w:color w:val="000000"/>
                <w:sz w:val="18"/>
                <w:szCs w:val="18"/>
                <w:lang w:bidi="ta-IN"/>
              </w:rPr>
            </w:pPr>
            <w:r w:rsidRPr="00422015">
              <w:rPr>
                <w:rFonts w:ascii="Gill Sans MT" w:eastAsia="Times New Roman" w:hAnsi="Gill Sans MT" w:cs="Times New Roman"/>
                <w:b/>
                <w:bCs/>
                <w:color w:val="000000"/>
                <w:sz w:val="18"/>
                <w:szCs w:val="18"/>
                <w:lang w:bidi="ta-IN"/>
              </w:rPr>
              <w:t>The Institute of Chartered Shipbrokers</w:t>
            </w:r>
          </w:p>
          <w:p w14:paraId="542C696C" w14:textId="77777777" w:rsidR="00774CE8" w:rsidRPr="00422015" w:rsidRDefault="00774CE8" w:rsidP="00774CE8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b/>
                <w:bCs/>
                <w:color w:val="000000"/>
                <w:sz w:val="18"/>
                <w:szCs w:val="18"/>
                <w:lang w:bidi="ta-IN"/>
              </w:rPr>
            </w:pPr>
          </w:p>
          <w:p w14:paraId="46D52768" w14:textId="77777777" w:rsidR="00774CE8" w:rsidRPr="00422015" w:rsidRDefault="00774CE8" w:rsidP="00774CE8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b/>
                <w:bCs/>
                <w:color w:val="000000"/>
                <w:sz w:val="18"/>
                <w:szCs w:val="18"/>
                <w:lang w:bidi="ta-IN"/>
              </w:rPr>
            </w:pPr>
          </w:p>
        </w:tc>
        <w:tc>
          <w:tcPr>
            <w:tcW w:w="2836" w:type="dxa"/>
            <w:gridSpan w:val="8"/>
            <w:shd w:val="clear" w:color="auto" w:fill="D9D9D9"/>
          </w:tcPr>
          <w:p w14:paraId="7A558C15" w14:textId="77777777" w:rsidR="00774CE8" w:rsidRPr="00422015" w:rsidRDefault="00774CE8" w:rsidP="00774CE8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  <w:r w:rsidRPr="00422015"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  <w:t>85 Gracechurch Street</w:t>
            </w:r>
          </w:p>
          <w:p w14:paraId="3EEBF086" w14:textId="77777777" w:rsidR="00774CE8" w:rsidRPr="00422015" w:rsidRDefault="00774CE8" w:rsidP="00774CE8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  <w:r w:rsidRPr="00422015"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  <w:t>London EC3V OAA</w:t>
            </w:r>
          </w:p>
          <w:p w14:paraId="7C7717EC" w14:textId="77777777" w:rsidR="00774CE8" w:rsidRPr="00422015" w:rsidRDefault="00774CE8" w:rsidP="00774CE8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  <w:r w:rsidRPr="00422015"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  <w:t>United Kingdom</w:t>
            </w:r>
          </w:p>
        </w:tc>
        <w:tc>
          <w:tcPr>
            <w:tcW w:w="2745" w:type="dxa"/>
            <w:gridSpan w:val="6"/>
            <w:shd w:val="clear" w:color="auto" w:fill="D9D9D9"/>
          </w:tcPr>
          <w:p w14:paraId="7FDDB15E" w14:textId="77777777" w:rsidR="00774CE8" w:rsidRPr="00422015" w:rsidRDefault="00774CE8" w:rsidP="00774CE8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  <w:r w:rsidRPr="00422015"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  <w:t>t. +44 (0) 20 7623 1111</w:t>
            </w:r>
          </w:p>
          <w:p w14:paraId="76EA4E11" w14:textId="77777777" w:rsidR="00774CE8" w:rsidRPr="00422015" w:rsidRDefault="00774CE8" w:rsidP="00774CE8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  <w:r w:rsidRPr="00422015"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  <w:t>f. +44 (0) 20 7623 8118</w:t>
            </w:r>
          </w:p>
          <w:p w14:paraId="15C1EA2C" w14:textId="77777777" w:rsidR="00774CE8" w:rsidRPr="00422015" w:rsidRDefault="00774CE8" w:rsidP="00774CE8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  <w:r w:rsidRPr="00422015"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  <w:t>enquiries@ics.org.uk</w:t>
            </w:r>
          </w:p>
        </w:tc>
      </w:tr>
      <w:tr w:rsidR="00000AC5" w:rsidRPr="00422015" w14:paraId="57820353" w14:textId="77777777" w:rsidTr="00925E3A">
        <w:trPr>
          <w:gridAfter w:val="3"/>
          <w:wAfter w:w="334" w:type="dxa"/>
          <w:trHeight w:val="340"/>
        </w:trPr>
        <w:tc>
          <w:tcPr>
            <w:tcW w:w="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2DCC89" w14:textId="77777777" w:rsidR="00000AC5" w:rsidRPr="00422015" w:rsidRDefault="00000AC5" w:rsidP="009906E6">
            <w:pPr>
              <w:spacing w:after="0" w:line="240" w:lineRule="auto"/>
              <w:ind w:right="57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</w:p>
        </w:tc>
        <w:tc>
          <w:tcPr>
            <w:tcW w:w="307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0C6E7A" w14:textId="77777777" w:rsidR="00000AC5" w:rsidRPr="00422015" w:rsidRDefault="00000AC5" w:rsidP="003C79BF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</w:p>
        </w:tc>
        <w:tc>
          <w:tcPr>
            <w:tcW w:w="222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F6F578" w14:textId="77777777" w:rsidR="00000AC5" w:rsidRPr="00422015" w:rsidRDefault="00000AC5" w:rsidP="003C79BF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</w:p>
        </w:tc>
        <w:tc>
          <w:tcPr>
            <w:tcW w:w="6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33CA72" w14:textId="77777777" w:rsidR="00000AC5" w:rsidRPr="00422015" w:rsidRDefault="00000AC5" w:rsidP="003C79BF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b/>
                <w:bCs/>
                <w:color w:val="000000"/>
                <w:sz w:val="18"/>
                <w:szCs w:val="18"/>
                <w:lang w:bidi="ta-IN"/>
              </w:rPr>
            </w:pPr>
          </w:p>
        </w:tc>
        <w:tc>
          <w:tcPr>
            <w:tcW w:w="2221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EA46B1" w14:textId="77777777" w:rsidR="00000AC5" w:rsidRPr="00422015" w:rsidRDefault="00000AC5" w:rsidP="003C79BF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b/>
                <w:bCs/>
                <w:color w:val="000000"/>
                <w:sz w:val="18"/>
                <w:szCs w:val="18"/>
                <w:lang w:bidi="ta-IN"/>
              </w:rPr>
            </w:pPr>
          </w:p>
        </w:tc>
        <w:tc>
          <w:tcPr>
            <w:tcW w:w="2259" w:type="dxa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A6AE86" w14:textId="77777777" w:rsidR="00000AC5" w:rsidRPr="00422015" w:rsidRDefault="00555D30" w:rsidP="00F412BF">
            <w:pPr>
              <w:spacing w:after="0" w:line="240" w:lineRule="auto"/>
              <w:ind w:left="57" w:right="57"/>
              <w:jc w:val="right"/>
              <w:rPr>
                <w:rFonts w:ascii="Gill Sans MT" w:eastAsia="Times New Roman" w:hAnsi="Gill Sans MT" w:cs="Times New Roman"/>
                <w:b/>
                <w:bCs/>
                <w:color w:val="000000"/>
                <w:sz w:val="18"/>
                <w:szCs w:val="18"/>
                <w:lang w:bidi="ta-IN"/>
              </w:rPr>
            </w:pPr>
            <w:r w:rsidRPr="00422015">
              <w:rPr>
                <w:rFonts w:ascii="Gill Sans MT" w:eastAsia="Times New Roman" w:hAnsi="Gill Sans MT" w:cs="Times New Roman"/>
                <w:bCs/>
                <w:color w:val="000000"/>
                <w:sz w:val="18"/>
                <w:szCs w:val="18"/>
                <w:lang w:bidi="ta-IN"/>
              </w:rPr>
              <w:t>1</w:t>
            </w:r>
            <w:r w:rsidR="00000AC5" w:rsidRPr="00422015">
              <w:rPr>
                <w:rFonts w:ascii="Gill Sans MT" w:eastAsia="Times New Roman" w:hAnsi="Gill Sans MT" w:cs="Times New Roman"/>
                <w:bCs/>
                <w:color w:val="000000"/>
                <w:sz w:val="18"/>
                <w:szCs w:val="18"/>
                <w:lang w:bidi="ta-IN"/>
              </w:rPr>
              <w:t xml:space="preserve"> of </w:t>
            </w:r>
            <w:r w:rsidR="00F412BF" w:rsidRPr="00422015">
              <w:rPr>
                <w:rFonts w:ascii="Gill Sans MT" w:eastAsia="Times New Roman" w:hAnsi="Gill Sans MT" w:cs="Times New Roman"/>
                <w:bCs/>
                <w:color w:val="000000"/>
                <w:sz w:val="18"/>
                <w:szCs w:val="18"/>
                <w:lang w:bidi="ta-IN"/>
              </w:rPr>
              <w:t>2</w:t>
            </w:r>
          </w:p>
        </w:tc>
      </w:tr>
      <w:tr w:rsidR="00774CE8" w:rsidRPr="00422015" w14:paraId="58D0105F" w14:textId="77777777" w:rsidTr="00925E3A">
        <w:trPr>
          <w:trHeight w:val="340"/>
        </w:trPr>
        <w:tc>
          <w:tcPr>
            <w:tcW w:w="10830" w:type="dxa"/>
            <w:gridSpan w:val="2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1C66D48" w14:textId="77777777" w:rsidR="00774CE8" w:rsidRPr="00422015" w:rsidRDefault="00457EDB" w:rsidP="00457EDB">
            <w:pPr>
              <w:pStyle w:val="BasicParagraph"/>
              <w:rPr>
                <w:rFonts w:ascii="Gill Sans MT" w:hAnsi="Gill Sans MT" w:cs="Gill Sans MT"/>
                <w:b/>
                <w:bCs/>
                <w:caps/>
                <w:position w:val="-10"/>
                <w:sz w:val="18"/>
                <w:szCs w:val="18"/>
              </w:rPr>
            </w:pPr>
            <w:r w:rsidRPr="00422015">
              <w:rPr>
                <w:rFonts w:ascii="Gill Sans MT" w:hAnsi="Gill Sans MT" w:cs="Gill Sans MT"/>
                <w:b/>
                <w:bCs/>
                <w:caps/>
                <w:position w:val="-10"/>
                <w:sz w:val="18"/>
                <w:szCs w:val="18"/>
              </w:rPr>
              <w:lastRenderedPageBreak/>
              <w:t>You may in addition provide supporting documentation as an attachment to this form.  Please list any documents you are attaching here:</w:t>
            </w:r>
          </w:p>
        </w:tc>
        <w:tc>
          <w:tcPr>
            <w:tcW w:w="33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5B2CBD" w14:textId="77777777" w:rsidR="00774CE8" w:rsidRPr="00422015" w:rsidRDefault="00774CE8" w:rsidP="00774CE8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</w:p>
        </w:tc>
      </w:tr>
      <w:tr w:rsidR="00774CE8" w:rsidRPr="00422015" w14:paraId="328B3282" w14:textId="77777777" w:rsidTr="00925E3A">
        <w:trPr>
          <w:trHeight w:val="340"/>
        </w:trPr>
        <w:tc>
          <w:tcPr>
            <w:tcW w:w="10830" w:type="dxa"/>
            <w:gridSpan w:val="2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10F1D1" w14:textId="77777777" w:rsidR="00774CE8" w:rsidRPr="00422015" w:rsidRDefault="00774CE8" w:rsidP="00774CE8">
            <w:pPr>
              <w:pStyle w:val="BasicParagraph"/>
              <w:rPr>
                <w:rFonts w:ascii="Gill Sans MT" w:hAnsi="Gill Sans MT" w:cs="Gill Sans MT"/>
                <w:b/>
                <w:bCs/>
                <w:caps/>
                <w:position w:val="-10"/>
                <w:sz w:val="18"/>
                <w:szCs w:val="18"/>
              </w:rPr>
            </w:pPr>
          </w:p>
          <w:p w14:paraId="4219A895" w14:textId="77777777" w:rsidR="00555D30" w:rsidRPr="00422015" w:rsidRDefault="00555D30" w:rsidP="00774CE8">
            <w:pPr>
              <w:pStyle w:val="BasicParagraph"/>
              <w:rPr>
                <w:rFonts w:ascii="Gill Sans MT" w:hAnsi="Gill Sans MT" w:cs="Gill Sans MT"/>
                <w:b/>
                <w:bCs/>
                <w:caps/>
                <w:position w:val="-10"/>
                <w:sz w:val="18"/>
                <w:szCs w:val="18"/>
              </w:rPr>
            </w:pPr>
          </w:p>
          <w:p w14:paraId="6D6524CF" w14:textId="77777777" w:rsidR="00555D30" w:rsidRPr="00422015" w:rsidRDefault="00555D30" w:rsidP="00774CE8">
            <w:pPr>
              <w:pStyle w:val="BasicParagraph"/>
              <w:rPr>
                <w:rFonts w:ascii="Gill Sans MT" w:hAnsi="Gill Sans MT" w:cs="Gill Sans MT"/>
                <w:b/>
                <w:bCs/>
                <w:caps/>
                <w:position w:val="-10"/>
                <w:sz w:val="18"/>
                <w:szCs w:val="18"/>
              </w:rPr>
            </w:pPr>
          </w:p>
          <w:p w14:paraId="5C41FA61" w14:textId="77777777" w:rsidR="00555D30" w:rsidRPr="00422015" w:rsidRDefault="00555D30" w:rsidP="00774CE8">
            <w:pPr>
              <w:pStyle w:val="BasicParagraph"/>
              <w:rPr>
                <w:rFonts w:ascii="Gill Sans MT" w:hAnsi="Gill Sans MT" w:cs="Gill Sans MT"/>
                <w:b/>
                <w:bCs/>
                <w:caps/>
                <w:position w:val="-10"/>
                <w:sz w:val="18"/>
                <w:szCs w:val="18"/>
              </w:rPr>
            </w:pPr>
          </w:p>
          <w:p w14:paraId="6A2F4BB4" w14:textId="77777777" w:rsidR="00555D30" w:rsidRPr="00422015" w:rsidRDefault="00555D30" w:rsidP="00774CE8">
            <w:pPr>
              <w:pStyle w:val="BasicParagraph"/>
              <w:rPr>
                <w:rFonts w:ascii="Gill Sans MT" w:hAnsi="Gill Sans MT" w:cs="Gill Sans MT"/>
                <w:b/>
                <w:bCs/>
                <w:caps/>
                <w:position w:val="-10"/>
                <w:sz w:val="18"/>
                <w:szCs w:val="18"/>
              </w:rPr>
            </w:pPr>
          </w:p>
          <w:p w14:paraId="33782AE2" w14:textId="77777777" w:rsidR="00555D30" w:rsidRPr="00422015" w:rsidRDefault="00555D30" w:rsidP="00774CE8">
            <w:pPr>
              <w:pStyle w:val="BasicParagraph"/>
              <w:rPr>
                <w:rFonts w:ascii="Gill Sans MT" w:hAnsi="Gill Sans MT" w:cs="Gill Sans MT"/>
                <w:b/>
                <w:bCs/>
                <w:caps/>
                <w:position w:val="-10"/>
                <w:sz w:val="18"/>
                <w:szCs w:val="18"/>
              </w:rPr>
            </w:pPr>
          </w:p>
          <w:p w14:paraId="2411E88F" w14:textId="77777777" w:rsidR="00555D30" w:rsidRPr="00422015" w:rsidRDefault="00555D30" w:rsidP="00774CE8">
            <w:pPr>
              <w:pStyle w:val="BasicParagraph"/>
              <w:rPr>
                <w:rFonts w:ascii="Gill Sans MT" w:hAnsi="Gill Sans MT" w:cs="Gill Sans MT"/>
                <w:b/>
                <w:bCs/>
                <w:caps/>
                <w:position w:val="-10"/>
                <w:sz w:val="18"/>
                <w:szCs w:val="18"/>
              </w:rPr>
            </w:pPr>
          </w:p>
          <w:p w14:paraId="5E13823A" w14:textId="77777777" w:rsidR="007F55DB" w:rsidRPr="00422015" w:rsidRDefault="007F55DB" w:rsidP="00774CE8">
            <w:pPr>
              <w:pStyle w:val="BasicParagraph"/>
              <w:rPr>
                <w:rFonts w:ascii="Gill Sans MT" w:hAnsi="Gill Sans MT" w:cs="Gill Sans MT"/>
                <w:b/>
                <w:bCs/>
                <w:caps/>
                <w:position w:val="-10"/>
                <w:sz w:val="18"/>
                <w:szCs w:val="18"/>
              </w:rPr>
            </w:pPr>
          </w:p>
          <w:p w14:paraId="2D77C177" w14:textId="77777777" w:rsidR="007F55DB" w:rsidRPr="00422015" w:rsidRDefault="007F55DB" w:rsidP="00774CE8">
            <w:pPr>
              <w:pStyle w:val="BasicParagraph"/>
              <w:rPr>
                <w:rFonts w:ascii="Gill Sans MT" w:hAnsi="Gill Sans MT" w:cs="Gill Sans MT"/>
                <w:b/>
                <w:bCs/>
                <w:caps/>
                <w:position w:val="-10"/>
                <w:sz w:val="18"/>
                <w:szCs w:val="18"/>
              </w:rPr>
            </w:pPr>
          </w:p>
          <w:p w14:paraId="6645B643" w14:textId="77777777" w:rsidR="007F55DB" w:rsidRPr="00422015" w:rsidRDefault="007F55DB" w:rsidP="00774CE8">
            <w:pPr>
              <w:pStyle w:val="BasicParagraph"/>
              <w:rPr>
                <w:rFonts w:ascii="Gill Sans MT" w:hAnsi="Gill Sans MT" w:cs="Gill Sans MT"/>
                <w:b/>
                <w:bCs/>
                <w:caps/>
                <w:position w:val="-10"/>
                <w:sz w:val="18"/>
                <w:szCs w:val="18"/>
              </w:rPr>
            </w:pPr>
          </w:p>
          <w:p w14:paraId="1B6E25D9" w14:textId="77777777" w:rsidR="007F55DB" w:rsidRPr="00422015" w:rsidRDefault="007F55DB" w:rsidP="00774CE8">
            <w:pPr>
              <w:pStyle w:val="BasicParagraph"/>
              <w:rPr>
                <w:rFonts w:ascii="Gill Sans MT" w:hAnsi="Gill Sans MT" w:cs="Gill Sans MT"/>
                <w:b/>
                <w:bCs/>
                <w:caps/>
                <w:position w:val="-10"/>
                <w:sz w:val="18"/>
                <w:szCs w:val="18"/>
              </w:rPr>
            </w:pPr>
          </w:p>
          <w:p w14:paraId="6BAEB2D2" w14:textId="77777777" w:rsidR="007F55DB" w:rsidRPr="00422015" w:rsidRDefault="007F55DB" w:rsidP="00774CE8">
            <w:pPr>
              <w:pStyle w:val="BasicParagraph"/>
              <w:rPr>
                <w:rFonts w:ascii="Gill Sans MT" w:hAnsi="Gill Sans MT" w:cs="Gill Sans MT"/>
                <w:b/>
                <w:bCs/>
                <w:caps/>
                <w:position w:val="-10"/>
                <w:sz w:val="18"/>
                <w:szCs w:val="18"/>
              </w:rPr>
            </w:pPr>
          </w:p>
          <w:p w14:paraId="280F1CF3" w14:textId="77777777" w:rsidR="007F55DB" w:rsidRPr="00422015" w:rsidRDefault="007F55DB" w:rsidP="00774CE8">
            <w:pPr>
              <w:pStyle w:val="BasicParagraph"/>
              <w:rPr>
                <w:rFonts w:ascii="Gill Sans MT" w:hAnsi="Gill Sans MT" w:cs="Gill Sans MT"/>
                <w:b/>
                <w:bCs/>
                <w:caps/>
                <w:position w:val="-10"/>
                <w:sz w:val="18"/>
                <w:szCs w:val="18"/>
              </w:rPr>
            </w:pPr>
          </w:p>
          <w:p w14:paraId="66D65717" w14:textId="77777777" w:rsidR="007F55DB" w:rsidRPr="00422015" w:rsidRDefault="007F55DB" w:rsidP="00774CE8">
            <w:pPr>
              <w:pStyle w:val="BasicParagraph"/>
              <w:rPr>
                <w:rFonts w:ascii="Gill Sans MT" w:hAnsi="Gill Sans MT" w:cs="Gill Sans MT"/>
                <w:b/>
                <w:bCs/>
                <w:caps/>
                <w:position w:val="-10"/>
                <w:sz w:val="18"/>
                <w:szCs w:val="18"/>
              </w:rPr>
            </w:pPr>
          </w:p>
          <w:p w14:paraId="47D7EBC4" w14:textId="77777777" w:rsidR="007F55DB" w:rsidRPr="00422015" w:rsidRDefault="007F55DB" w:rsidP="00774CE8">
            <w:pPr>
              <w:pStyle w:val="BasicParagraph"/>
              <w:rPr>
                <w:rFonts w:ascii="Gill Sans MT" w:hAnsi="Gill Sans MT" w:cs="Gill Sans MT"/>
                <w:b/>
                <w:bCs/>
                <w:caps/>
                <w:position w:val="-10"/>
                <w:sz w:val="18"/>
                <w:szCs w:val="18"/>
              </w:rPr>
            </w:pPr>
          </w:p>
          <w:p w14:paraId="417C92F2" w14:textId="77777777" w:rsidR="007F55DB" w:rsidRPr="00422015" w:rsidRDefault="007F55DB" w:rsidP="00774CE8">
            <w:pPr>
              <w:pStyle w:val="BasicParagraph"/>
              <w:rPr>
                <w:rFonts w:ascii="Gill Sans MT" w:hAnsi="Gill Sans MT" w:cs="Gill Sans MT"/>
                <w:b/>
                <w:bCs/>
                <w:caps/>
                <w:position w:val="-10"/>
                <w:sz w:val="18"/>
                <w:szCs w:val="18"/>
              </w:rPr>
            </w:pPr>
          </w:p>
          <w:p w14:paraId="631E3876" w14:textId="77777777" w:rsidR="007F55DB" w:rsidRPr="00422015" w:rsidRDefault="007F55DB" w:rsidP="00774CE8">
            <w:pPr>
              <w:pStyle w:val="BasicParagraph"/>
              <w:rPr>
                <w:rFonts w:ascii="Gill Sans MT" w:hAnsi="Gill Sans MT" w:cs="Gill Sans MT"/>
                <w:b/>
                <w:bCs/>
                <w:caps/>
                <w:position w:val="-10"/>
                <w:sz w:val="18"/>
                <w:szCs w:val="18"/>
              </w:rPr>
            </w:pPr>
          </w:p>
          <w:p w14:paraId="1968EBF3" w14:textId="77777777" w:rsidR="007F55DB" w:rsidRPr="00422015" w:rsidRDefault="007F55DB" w:rsidP="00774CE8">
            <w:pPr>
              <w:pStyle w:val="BasicParagraph"/>
              <w:rPr>
                <w:rFonts w:ascii="Gill Sans MT" w:hAnsi="Gill Sans MT" w:cs="Gill Sans MT"/>
                <w:b/>
                <w:bCs/>
                <w:caps/>
                <w:position w:val="-10"/>
                <w:sz w:val="18"/>
                <w:szCs w:val="18"/>
              </w:rPr>
            </w:pPr>
          </w:p>
          <w:p w14:paraId="69307E06" w14:textId="77777777" w:rsidR="007F55DB" w:rsidRPr="00422015" w:rsidRDefault="007F55DB" w:rsidP="00774CE8">
            <w:pPr>
              <w:pStyle w:val="BasicParagraph"/>
              <w:rPr>
                <w:rFonts w:ascii="Gill Sans MT" w:hAnsi="Gill Sans MT" w:cs="Gill Sans MT"/>
                <w:b/>
                <w:bCs/>
                <w:caps/>
                <w:position w:val="-10"/>
                <w:sz w:val="18"/>
                <w:szCs w:val="18"/>
              </w:rPr>
            </w:pPr>
          </w:p>
          <w:p w14:paraId="045FA797" w14:textId="77777777" w:rsidR="007F55DB" w:rsidRPr="00422015" w:rsidRDefault="007F55DB" w:rsidP="00774CE8">
            <w:pPr>
              <w:pStyle w:val="BasicParagraph"/>
              <w:rPr>
                <w:rFonts w:ascii="Gill Sans MT" w:hAnsi="Gill Sans MT" w:cs="Gill Sans MT"/>
                <w:b/>
                <w:bCs/>
                <w:caps/>
                <w:position w:val="-10"/>
                <w:sz w:val="18"/>
                <w:szCs w:val="18"/>
              </w:rPr>
            </w:pPr>
          </w:p>
          <w:p w14:paraId="64AD058C" w14:textId="77777777" w:rsidR="007F55DB" w:rsidRPr="00422015" w:rsidRDefault="007F55DB" w:rsidP="00774CE8">
            <w:pPr>
              <w:pStyle w:val="BasicParagraph"/>
              <w:rPr>
                <w:rFonts w:ascii="Gill Sans MT" w:hAnsi="Gill Sans MT" w:cs="Gill Sans MT"/>
                <w:b/>
                <w:bCs/>
                <w:caps/>
                <w:position w:val="-10"/>
                <w:sz w:val="18"/>
                <w:szCs w:val="18"/>
              </w:rPr>
            </w:pPr>
          </w:p>
          <w:p w14:paraId="5CBAC6D1" w14:textId="77777777" w:rsidR="007F55DB" w:rsidRPr="00422015" w:rsidRDefault="007F55DB" w:rsidP="00774CE8">
            <w:pPr>
              <w:pStyle w:val="BasicParagraph"/>
              <w:rPr>
                <w:rFonts w:ascii="Gill Sans MT" w:hAnsi="Gill Sans MT" w:cs="Gill Sans MT"/>
                <w:b/>
                <w:bCs/>
                <w:caps/>
                <w:position w:val="-10"/>
                <w:sz w:val="18"/>
                <w:szCs w:val="18"/>
              </w:rPr>
            </w:pPr>
          </w:p>
          <w:p w14:paraId="046A1C8B" w14:textId="77777777" w:rsidR="007F55DB" w:rsidRPr="00422015" w:rsidRDefault="007F55DB" w:rsidP="00774CE8">
            <w:pPr>
              <w:pStyle w:val="BasicParagraph"/>
              <w:rPr>
                <w:rFonts w:ascii="Gill Sans MT" w:hAnsi="Gill Sans MT" w:cs="Gill Sans MT"/>
                <w:b/>
                <w:bCs/>
                <w:caps/>
                <w:position w:val="-10"/>
                <w:sz w:val="18"/>
                <w:szCs w:val="18"/>
              </w:rPr>
            </w:pPr>
          </w:p>
          <w:p w14:paraId="75D5A116" w14:textId="77777777" w:rsidR="007F55DB" w:rsidRPr="00422015" w:rsidRDefault="007F55DB" w:rsidP="00774CE8">
            <w:pPr>
              <w:pStyle w:val="BasicParagraph"/>
              <w:rPr>
                <w:rFonts w:ascii="Gill Sans MT" w:hAnsi="Gill Sans MT" w:cs="Gill Sans MT"/>
                <w:b/>
                <w:bCs/>
                <w:caps/>
                <w:position w:val="-10"/>
                <w:sz w:val="18"/>
                <w:szCs w:val="18"/>
              </w:rPr>
            </w:pPr>
          </w:p>
          <w:p w14:paraId="1F91C9B9" w14:textId="77777777" w:rsidR="007F55DB" w:rsidRPr="00422015" w:rsidRDefault="007F55DB" w:rsidP="00774CE8">
            <w:pPr>
              <w:pStyle w:val="BasicParagraph"/>
              <w:rPr>
                <w:rFonts w:ascii="Gill Sans MT" w:hAnsi="Gill Sans MT" w:cs="Gill Sans MT"/>
                <w:b/>
                <w:bCs/>
                <w:caps/>
                <w:position w:val="-10"/>
                <w:sz w:val="18"/>
                <w:szCs w:val="18"/>
              </w:rPr>
            </w:pPr>
          </w:p>
          <w:p w14:paraId="36F47415" w14:textId="77777777" w:rsidR="00555D30" w:rsidRPr="00422015" w:rsidRDefault="00555D30" w:rsidP="00774CE8">
            <w:pPr>
              <w:pStyle w:val="BasicParagraph"/>
              <w:rPr>
                <w:rFonts w:ascii="Gill Sans MT" w:hAnsi="Gill Sans MT" w:cs="Gill Sans MT"/>
                <w:b/>
                <w:bCs/>
                <w:caps/>
                <w:position w:val="-10"/>
                <w:sz w:val="18"/>
                <w:szCs w:val="18"/>
              </w:rPr>
            </w:pPr>
          </w:p>
          <w:p w14:paraId="5B16141B" w14:textId="77777777" w:rsidR="00555D30" w:rsidRPr="00422015" w:rsidRDefault="00555D30" w:rsidP="00774CE8">
            <w:pPr>
              <w:pStyle w:val="BasicParagraph"/>
              <w:rPr>
                <w:rFonts w:ascii="Gill Sans MT" w:hAnsi="Gill Sans MT" w:cs="Gill Sans MT"/>
                <w:b/>
                <w:bCs/>
                <w:caps/>
                <w:position w:val="-10"/>
                <w:sz w:val="18"/>
                <w:szCs w:val="18"/>
              </w:rPr>
            </w:pPr>
          </w:p>
        </w:tc>
        <w:tc>
          <w:tcPr>
            <w:tcW w:w="334" w:type="dxa"/>
            <w:gridSpan w:val="3"/>
            <w:tcBorders>
              <w:right w:val="nil"/>
            </w:tcBorders>
            <w:shd w:val="clear" w:color="auto" w:fill="auto"/>
            <w:noWrap/>
            <w:vAlign w:val="bottom"/>
            <w:hideMark/>
          </w:tcPr>
          <w:p w14:paraId="790E3EC6" w14:textId="77777777" w:rsidR="00774CE8" w:rsidRPr="00422015" w:rsidRDefault="00774CE8" w:rsidP="00774CE8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</w:p>
        </w:tc>
      </w:tr>
      <w:tr w:rsidR="00774CE8" w:rsidRPr="00422015" w14:paraId="0B881F4E" w14:textId="77777777" w:rsidTr="00925E3A">
        <w:trPr>
          <w:trHeight w:val="340"/>
        </w:trPr>
        <w:tc>
          <w:tcPr>
            <w:tcW w:w="10830" w:type="dxa"/>
            <w:gridSpan w:val="2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1D7361" w14:textId="77777777" w:rsidR="00192753" w:rsidRPr="00422015" w:rsidRDefault="00192753" w:rsidP="00192753">
            <w:pPr>
              <w:spacing w:after="0"/>
              <w:rPr>
                <w:rFonts w:ascii="Gill Sans MT" w:hAnsi="Gill Sans MT" w:cs="GillSans Light"/>
                <w:b/>
                <w:spacing w:val="5"/>
                <w:position w:val="-8"/>
                <w:sz w:val="20"/>
                <w:szCs w:val="20"/>
              </w:rPr>
            </w:pPr>
            <w:r w:rsidRPr="00422015">
              <w:rPr>
                <w:rFonts w:ascii="Gill Sans MT" w:hAnsi="Gill Sans MT" w:cs="GillSans Light"/>
                <w:b/>
                <w:spacing w:val="5"/>
                <w:position w:val="-8"/>
                <w:sz w:val="20"/>
                <w:szCs w:val="20"/>
              </w:rPr>
              <w:t>Notes</w:t>
            </w:r>
          </w:p>
          <w:p w14:paraId="01E01507" w14:textId="77777777" w:rsidR="00774CE8" w:rsidRPr="002847F3" w:rsidRDefault="00457EDB" w:rsidP="006907D9">
            <w:pPr>
              <w:rPr>
                <w:rFonts w:ascii="Gill Sans MT" w:hAnsi="Gill Sans MT"/>
                <w:sz w:val="20"/>
                <w:szCs w:val="20"/>
              </w:rPr>
            </w:pPr>
            <w:r w:rsidRPr="002847F3">
              <w:rPr>
                <w:rFonts w:ascii="Gill Sans MT" w:hAnsi="Gill Sans MT"/>
                <w:sz w:val="20"/>
                <w:szCs w:val="20"/>
              </w:rPr>
              <w:t xml:space="preserve">Only examination entry fees can be </w:t>
            </w:r>
            <w:r w:rsidR="00192753" w:rsidRPr="002847F3">
              <w:rPr>
                <w:rFonts w:ascii="Gill Sans MT" w:hAnsi="Gill Sans MT"/>
                <w:sz w:val="20"/>
                <w:szCs w:val="20"/>
              </w:rPr>
              <w:t xml:space="preserve">considered. </w:t>
            </w:r>
            <w:r w:rsidR="00CE6A13" w:rsidRPr="002847F3">
              <w:rPr>
                <w:rFonts w:ascii="Gill Sans MT" w:hAnsi="Gill Sans MT"/>
                <w:sz w:val="20"/>
                <w:szCs w:val="20"/>
              </w:rPr>
              <w:t>The s</w:t>
            </w:r>
            <w:r w:rsidR="00192753" w:rsidRPr="002847F3">
              <w:rPr>
                <w:rFonts w:ascii="Gill Sans MT" w:hAnsi="Gill Sans MT"/>
                <w:sz w:val="20"/>
                <w:szCs w:val="20"/>
              </w:rPr>
              <w:t>tudent registration fee</w:t>
            </w:r>
            <w:r w:rsidRPr="002847F3">
              <w:rPr>
                <w:rFonts w:ascii="Gill Sans MT" w:hAnsi="Gill Sans MT"/>
                <w:sz w:val="20"/>
                <w:szCs w:val="20"/>
              </w:rPr>
              <w:t xml:space="preserve"> </w:t>
            </w:r>
            <w:r w:rsidR="00192753" w:rsidRPr="002847F3">
              <w:rPr>
                <w:rFonts w:ascii="Gill Sans MT" w:hAnsi="Gill Sans MT"/>
                <w:sz w:val="20"/>
                <w:szCs w:val="20"/>
              </w:rPr>
              <w:t>is</w:t>
            </w:r>
            <w:r w:rsidRPr="002847F3">
              <w:rPr>
                <w:rFonts w:ascii="Gill Sans MT" w:hAnsi="Gill Sans MT"/>
                <w:sz w:val="20"/>
                <w:szCs w:val="20"/>
              </w:rPr>
              <w:t xml:space="preserve"> required for each year of study, so </w:t>
            </w:r>
            <w:r w:rsidR="00192753" w:rsidRPr="002847F3">
              <w:rPr>
                <w:rFonts w:ascii="Gill Sans MT" w:hAnsi="Gill Sans MT"/>
                <w:sz w:val="20"/>
                <w:szCs w:val="20"/>
              </w:rPr>
              <w:t>this</w:t>
            </w:r>
            <w:r w:rsidRPr="002847F3">
              <w:rPr>
                <w:rFonts w:ascii="Gill Sans MT" w:hAnsi="Gill Sans MT"/>
                <w:sz w:val="20"/>
                <w:szCs w:val="20"/>
              </w:rPr>
              <w:t xml:space="preserve"> cannot be </w:t>
            </w:r>
            <w:r w:rsidR="007F55DB" w:rsidRPr="002847F3">
              <w:rPr>
                <w:rFonts w:ascii="Gill Sans MT" w:hAnsi="Gill Sans MT"/>
                <w:sz w:val="20"/>
                <w:szCs w:val="20"/>
              </w:rPr>
              <w:t>moved</w:t>
            </w:r>
            <w:r w:rsidRPr="002847F3">
              <w:rPr>
                <w:rFonts w:ascii="Gill Sans MT" w:hAnsi="Gill Sans MT"/>
                <w:sz w:val="20"/>
                <w:szCs w:val="20"/>
              </w:rPr>
              <w:t xml:space="preserve"> or refunded. </w:t>
            </w:r>
            <w:r w:rsidR="00192753" w:rsidRPr="002847F3">
              <w:rPr>
                <w:rFonts w:ascii="Gill Sans MT" w:hAnsi="Gill Sans MT"/>
                <w:sz w:val="20"/>
                <w:szCs w:val="20"/>
              </w:rPr>
              <w:t>It is</w:t>
            </w:r>
            <w:r w:rsidR="00CE6A13" w:rsidRPr="002847F3">
              <w:rPr>
                <w:rFonts w:ascii="Gill Sans MT" w:hAnsi="Gill Sans MT"/>
                <w:sz w:val="20"/>
                <w:szCs w:val="20"/>
              </w:rPr>
              <w:t xml:space="preserve"> your responsibility to inform the Institute</w:t>
            </w:r>
            <w:r w:rsidR="00192753" w:rsidRPr="002847F3">
              <w:rPr>
                <w:rFonts w:ascii="Gill Sans MT" w:hAnsi="Gill Sans MT"/>
                <w:sz w:val="20"/>
                <w:szCs w:val="20"/>
              </w:rPr>
              <w:t xml:space="preserve"> that you will be intending to sit exam</w:t>
            </w:r>
            <w:r w:rsidR="00CE6A13" w:rsidRPr="002847F3">
              <w:rPr>
                <w:rFonts w:ascii="Gill Sans MT" w:hAnsi="Gill Sans MT"/>
                <w:sz w:val="20"/>
                <w:szCs w:val="20"/>
              </w:rPr>
              <w:t>(</w:t>
            </w:r>
            <w:r w:rsidR="00192753" w:rsidRPr="002847F3">
              <w:rPr>
                <w:rFonts w:ascii="Gill Sans MT" w:hAnsi="Gill Sans MT"/>
                <w:sz w:val="20"/>
                <w:szCs w:val="20"/>
              </w:rPr>
              <w:t>s</w:t>
            </w:r>
            <w:r w:rsidR="00CE6A13" w:rsidRPr="002847F3">
              <w:rPr>
                <w:rFonts w:ascii="Gill Sans MT" w:hAnsi="Gill Sans MT"/>
                <w:sz w:val="20"/>
                <w:szCs w:val="20"/>
              </w:rPr>
              <w:t>)</w:t>
            </w:r>
            <w:r w:rsidR="00192753" w:rsidRPr="002847F3">
              <w:rPr>
                <w:rFonts w:ascii="Gill Sans MT" w:hAnsi="Gill Sans MT"/>
                <w:sz w:val="20"/>
                <w:szCs w:val="20"/>
              </w:rPr>
              <w:t xml:space="preserve"> </w:t>
            </w:r>
            <w:r w:rsidR="00CE6A13" w:rsidRPr="002847F3">
              <w:rPr>
                <w:rFonts w:ascii="Gill Sans MT" w:hAnsi="Gill Sans MT"/>
                <w:sz w:val="20"/>
                <w:szCs w:val="20"/>
              </w:rPr>
              <w:t xml:space="preserve">in future </w:t>
            </w:r>
            <w:r w:rsidR="006907D9" w:rsidRPr="002847F3">
              <w:rPr>
                <w:rFonts w:ascii="Gill Sans MT" w:hAnsi="Gill Sans MT"/>
                <w:sz w:val="20"/>
                <w:szCs w:val="20"/>
              </w:rPr>
              <w:t>academic years using the</w:t>
            </w:r>
            <w:r w:rsidR="00192753" w:rsidRPr="002847F3">
              <w:rPr>
                <w:rFonts w:ascii="Gill Sans MT" w:hAnsi="Gill Sans MT"/>
                <w:sz w:val="20"/>
                <w:szCs w:val="20"/>
              </w:rPr>
              <w:t xml:space="preserve"> student registration process.</w:t>
            </w:r>
          </w:p>
        </w:tc>
        <w:tc>
          <w:tcPr>
            <w:tcW w:w="334" w:type="dxa"/>
            <w:gridSpan w:val="3"/>
            <w:tcBorders>
              <w:left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935748" w14:textId="77777777" w:rsidR="00774CE8" w:rsidRPr="00422015" w:rsidRDefault="00774CE8" w:rsidP="00774CE8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</w:p>
        </w:tc>
      </w:tr>
      <w:tr w:rsidR="00F412BF" w:rsidRPr="00422015" w14:paraId="15FA6E66" w14:textId="77777777" w:rsidTr="00925E3A">
        <w:trPr>
          <w:trHeight w:val="340"/>
        </w:trPr>
        <w:tc>
          <w:tcPr>
            <w:tcW w:w="638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25BC03" w14:textId="77777777" w:rsidR="00F412BF" w:rsidRPr="00422015" w:rsidRDefault="00F412BF" w:rsidP="00F412BF">
            <w:pPr>
              <w:pStyle w:val="BasicParagraph"/>
              <w:rPr>
                <w:rFonts w:ascii="Gill Sans MT" w:hAnsi="Gill Sans MT" w:cs="Gill Sans MT"/>
                <w:b/>
                <w:bCs/>
                <w:caps/>
                <w:position w:val="-10"/>
                <w:sz w:val="18"/>
                <w:szCs w:val="18"/>
              </w:rPr>
            </w:pPr>
          </w:p>
        </w:tc>
        <w:tc>
          <w:tcPr>
            <w:tcW w:w="2221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42AA6AA7" w14:textId="77777777" w:rsidR="00F412BF" w:rsidRPr="00422015" w:rsidRDefault="00F412BF" w:rsidP="00F412BF">
            <w:pPr>
              <w:pStyle w:val="BasicParagraph"/>
              <w:suppressAutoHyphens/>
              <w:ind w:left="28"/>
              <w:rPr>
                <w:rFonts w:ascii="Gill Sans MT" w:hAnsi="Gill Sans MT" w:cs="Gill Sans MT"/>
                <w:b/>
                <w:bCs/>
                <w:spacing w:val="-2"/>
                <w:sz w:val="18"/>
                <w:szCs w:val="18"/>
              </w:rPr>
            </w:pPr>
          </w:p>
        </w:tc>
        <w:tc>
          <w:tcPr>
            <w:tcW w:w="635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1ECA5803" w14:textId="77777777" w:rsidR="00F412BF" w:rsidRPr="00422015" w:rsidRDefault="00F412BF" w:rsidP="00F412BF">
            <w:pPr>
              <w:pStyle w:val="BasicParagraph"/>
              <w:rPr>
                <w:rFonts w:ascii="Gill Sans MT" w:hAnsi="Gill Sans MT" w:cs="Gill Sans MT"/>
                <w:b/>
                <w:bCs/>
                <w:caps/>
                <w:position w:val="-10"/>
                <w:sz w:val="18"/>
                <w:szCs w:val="18"/>
              </w:rPr>
            </w:pPr>
          </w:p>
        </w:tc>
        <w:tc>
          <w:tcPr>
            <w:tcW w:w="2221" w:type="dxa"/>
            <w:gridSpan w:val="5"/>
            <w:tcBorders>
              <w:bottom w:val="single" w:sz="4" w:space="0" w:color="auto"/>
            </w:tcBorders>
            <w:shd w:val="clear" w:color="auto" w:fill="auto"/>
          </w:tcPr>
          <w:p w14:paraId="539F2B61" w14:textId="77777777" w:rsidR="00F412BF" w:rsidRPr="00422015" w:rsidRDefault="00F412BF" w:rsidP="00F412BF">
            <w:pPr>
              <w:pStyle w:val="BasicParagraph"/>
              <w:suppressAutoHyphens/>
              <w:ind w:left="28"/>
              <w:rPr>
                <w:rFonts w:ascii="Gill Sans MT" w:hAnsi="Gill Sans MT" w:cs="Gill Sans MT"/>
                <w:b/>
                <w:bCs/>
                <w:spacing w:val="-2"/>
                <w:sz w:val="18"/>
                <w:szCs w:val="18"/>
              </w:rPr>
            </w:pPr>
          </w:p>
        </w:tc>
        <w:tc>
          <w:tcPr>
            <w:tcW w:w="635" w:type="dxa"/>
            <w:gridSpan w:val="2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1C4FFC3C" w14:textId="77777777" w:rsidR="00F412BF" w:rsidRPr="00422015" w:rsidRDefault="00F412BF" w:rsidP="00F412BF">
            <w:pPr>
              <w:pStyle w:val="BasicParagraph"/>
              <w:rPr>
                <w:rFonts w:ascii="Gill Sans MT" w:hAnsi="Gill Sans MT" w:cs="Gill Sans MT"/>
                <w:b/>
                <w:bCs/>
                <w:caps/>
                <w:position w:val="-10"/>
                <w:sz w:val="18"/>
                <w:szCs w:val="18"/>
              </w:rPr>
            </w:pPr>
          </w:p>
        </w:tc>
        <w:tc>
          <w:tcPr>
            <w:tcW w:w="2221" w:type="dxa"/>
            <w:gridSpan w:val="6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438C5506" w14:textId="77777777" w:rsidR="00F412BF" w:rsidRPr="00422015" w:rsidRDefault="00F412BF" w:rsidP="00F412BF">
            <w:pPr>
              <w:pStyle w:val="BasicParagraph"/>
              <w:suppressAutoHyphens/>
              <w:ind w:left="28"/>
              <w:rPr>
                <w:rFonts w:ascii="Gill Sans MT" w:hAnsi="Gill Sans MT" w:cs="Gill Sans MT"/>
                <w:b/>
                <w:bCs/>
                <w:spacing w:val="-2"/>
                <w:sz w:val="18"/>
                <w:szCs w:val="18"/>
              </w:rPr>
            </w:pPr>
          </w:p>
        </w:tc>
        <w:tc>
          <w:tcPr>
            <w:tcW w:w="2259" w:type="dxa"/>
            <w:gridSpan w:val="3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79A6AF1A" w14:textId="77777777" w:rsidR="00F412BF" w:rsidRPr="00422015" w:rsidRDefault="00F412BF" w:rsidP="00F412BF">
            <w:pPr>
              <w:pStyle w:val="BasicParagraph"/>
              <w:rPr>
                <w:rFonts w:ascii="Gill Sans MT" w:hAnsi="Gill Sans MT" w:cs="Gill Sans MT"/>
                <w:b/>
                <w:bCs/>
                <w:caps/>
                <w:position w:val="-10"/>
                <w:sz w:val="18"/>
                <w:szCs w:val="18"/>
              </w:rPr>
            </w:pPr>
          </w:p>
        </w:tc>
        <w:tc>
          <w:tcPr>
            <w:tcW w:w="334" w:type="dxa"/>
            <w:gridSpan w:val="3"/>
            <w:tcBorders>
              <w:right w:val="nil"/>
            </w:tcBorders>
            <w:shd w:val="clear" w:color="auto" w:fill="auto"/>
            <w:noWrap/>
            <w:vAlign w:val="bottom"/>
            <w:hideMark/>
          </w:tcPr>
          <w:p w14:paraId="0A98762E" w14:textId="77777777" w:rsidR="00F412BF" w:rsidRPr="00422015" w:rsidRDefault="00F412BF" w:rsidP="00F412BF">
            <w:pPr>
              <w:pStyle w:val="BasicParagraph"/>
              <w:rPr>
                <w:rFonts w:ascii="Gill Sans MT" w:eastAsia="Times New Roman" w:hAnsi="Gill Sans MT" w:cs="Times New Roman"/>
                <w:sz w:val="18"/>
                <w:szCs w:val="18"/>
                <w:lang w:bidi="ta-IN"/>
              </w:rPr>
            </w:pPr>
          </w:p>
        </w:tc>
      </w:tr>
      <w:tr w:rsidR="00F412BF" w:rsidRPr="00422015" w14:paraId="04049D84" w14:textId="77777777" w:rsidTr="00925E3A">
        <w:trPr>
          <w:trHeight w:val="340"/>
        </w:trPr>
        <w:tc>
          <w:tcPr>
            <w:tcW w:w="10830" w:type="dxa"/>
            <w:gridSpan w:val="2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369EE8F" w14:textId="77777777" w:rsidR="00F412BF" w:rsidRPr="00422015" w:rsidRDefault="00F412BF" w:rsidP="00F412BF">
            <w:pPr>
              <w:pStyle w:val="BasicParagraph"/>
              <w:ind w:left="57"/>
              <w:rPr>
                <w:rFonts w:ascii="Gill Sans MT" w:hAnsi="Gill Sans MT" w:cs="Gill Sans MT"/>
                <w:b/>
                <w:bCs/>
                <w:spacing w:val="-4"/>
                <w:position w:val="-2"/>
                <w:sz w:val="20"/>
                <w:szCs w:val="20"/>
              </w:rPr>
            </w:pPr>
            <w:r w:rsidRPr="00422015">
              <w:rPr>
                <w:rFonts w:ascii="Gill Sans MT" w:hAnsi="Gill Sans MT" w:cs="Gill Sans MT"/>
                <w:b/>
                <w:bCs/>
                <w:spacing w:val="-4"/>
                <w:position w:val="-2"/>
                <w:sz w:val="20"/>
                <w:szCs w:val="20"/>
              </w:rPr>
              <w:t>Declaration</w:t>
            </w:r>
          </w:p>
          <w:p w14:paraId="51F1C3EE" w14:textId="77777777" w:rsidR="00F412BF" w:rsidRPr="00422015" w:rsidRDefault="00F412BF" w:rsidP="00F412BF">
            <w:pPr>
              <w:pStyle w:val="BasicParagraph"/>
              <w:rPr>
                <w:rFonts w:ascii="Gill Sans MT" w:hAnsi="Gill Sans MT" w:cs="Gill Sans MT"/>
                <w:b/>
                <w:bCs/>
                <w:caps/>
                <w:position w:val="-10"/>
                <w:sz w:val="18"/>
                <w:szCs w:val="18"/>
              </w:rPr>
            </w:pPr>
            <w:r w:rsidRPr="00422015">
              <w:rPr>
                <w:rFonts w:ascii="Gill Sans MT" w:hAnsi="Gill Sans MT" w:cs="GillSans Light"/>
                <w:spacing w:val="-4"/>
                <w:position w:val="-2"/>
                <w:sz w:val="20"/>
                <w:szCs w:val="20"/>
              </w:rPr>
              <w:t>I declare that all information provided on this document and in any subsequent attachments is true and accurate to the best of my knowledge.  I accept that the findings of the Education and Training Committee are final and no further correspondence thereafter shall be entered into.</w:t>
            </w:r>
          </w:p>
        </w:tc>
        <w:tc>
          <w:tcPr>
            <w:tcW w:w="334" w:type="dxa"/>
            <w:gridSpan w:val="3"/>
            <w:tcBorders>
              <w:left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2F67573" w14:textId="77777777" w:rsidR="00F412BF" w:rsidRPr="00422015" w:rsidRDefault="00F412BF" w:rsidP="00F412BF">
            <w:pPr>
              <w:pStyle w:val="BasicParagraph"/>
              <w:rPr>
                <w:rFonts w:ascii="Gill Sans MT" w:eastAsia="Times New Roman" w:hAnsi="Gill Sans MT" w:cs="Times New Roman"/>
                <w:sz w:val="18"/>
                <w:szCs w:val="18"/>
                <w:lang w:bidi="ta-IN"/>
              </w:rPr>
            </w:pPr>
          </w:p>
        </w:tc>
      </w:tr>
      <w:tr w:rsidR="00F412BF" w:rsidRPr="00422015" w14:paraId="3B966F57" w14:textId="77777777" w:rsidTr="00925E3A">
        <w:trPr>
          <w:trHeight w:val="284"/>
        </w:trPr>
        <w:tc>
          <w:tcPr>
            <w:tcW w:w="10830" w:type="dxa"/>
            <w:gridSpan w:val="2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401B712C" w14:textId="77777777" w:rsidR="00F412BF" w:rsidRPr="00422015" w:rsidRDefault="00F412BF" w:rsidP="00F412BF">
            <w:pPr>
              <w:pStyle w:val="BasicParagraph"/>
              <w:ind w:left="57"/>
              <w:rPr>
                <w:rFonts w:ascii="Gill Sans MT" w:hAnsi="Gill Sans MT" w:cs="Gill Sans MT"/>
                <w:b/>
                <w:bCs/>
                <w:spacing w:val="-4"/>
                <w:position w:val="-2"/>
                <w:sz w:val="18"/>
                <w:szCs w:val="18"/>
              </w:rPr>
            </w:pPr>
          </w:p>
        </w:tc>
        <w:tc>
          <w:tcPr>
            <w:tcW w:w="334" w:type="dxa"/>
            <w:gridSpan w:val="3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D182DE" w14:textId="77777777" w:rsidR="00F412BF" w:rsidRPr="00422015" w:rsidRDefault="00F412BF" w:rsidP="00F412BF">
            <w:pPr>
              <w:pStyle w:val="BasicParagraph"/>
              <w:rPr>
                <w:rFonts w:ascii="Gill Sans MT" w:eastAsia="Times New Roman" w:hAnsi="Gill Sans MT" w:cs="Times New Roman"/>
                <w:sz w:val="18"/>
                <w:szCs w:val="18"/>
                <w:lang w:bidi="ta-IN"/>
              </w:rPr>
            </w:pPr>
          </w:p>
        </w:tc>
      </w:tr>
      <w:tr w:rsidR="00F412BF" w:rsidRPr="00422015" w14:paraId="2F6D6F5E" w14:textId="77777777" w:rsidTr="008533F2">
        <w:trPr>
          <w:trHeight w:val="1021"/>
        </w:trPr>
        <w:tc>
          <w:tcPr>
            <w:tcW w:w="10830" w:type="dxa"/>
            <w:gridSpan w:val="2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3A3DA4" w14:textId="77777777" w:rsidR="00F412BF" w:rsidRPr="00422015" w:rsidRDefault="00F412BF" w:rsidP="008533F2">
            <w:pPr>
              <w:pStyle w:val="BasicParagraph"/>
              <w:suppressAutoHyphens/>
              <w:ind w:left="57" w:right="57"/>
              <w:jc w:val="center"/>
              <w:rPr>
                <w:rFonts w:ascii="Gill Sans MT" w:hAnsi="Gill Sans MT" w:cs="GillSans Light"/>
                <w:position w:val="-22"/>
                <w:sz w:val="20"/>
                <w:szCs w:val="20"/>
              </w:rPr>
            </w:pPr>
            <w:r w:rsidRPr="00422015">
              <w:rPr>
                <w:rFonts w:ascii="Gill Sans MT" w:hAnsi="Gill Sans MT" w:cs="GillSans Light"/>
                <w:position w:val="-22"/>
                <w:sz w:val="20"/>
                <w:szCs w:val="20"/>
              </w:rPr>
              <w:t xml:space="preserve">Date   __ __ / __ __ / __ __      </w:t>
            </w:r>
            <w:r w:rsidRPr="00422015">
              <w:rPr>
                <w:rFonts w:ascii="Gill Sans MT" w:hAnsi="Gill Sans MT" w:cs="GillSans Light"/>
                <w:position w:val="-22"/>
                <w:sz w:val="20"/>
                <w:szCs w:val="20"/>
              </w:rPr>
              <w:tab/>
              <w:t xml:space="preserve">    </w:t>
            </w:r>
            <w:r w:rsidRPr="00422015">
              <w:rPr>
                <w:rFonts w:ascii="Gill Sans MT" w:hAnsi="Gill Sans MT" w:cs="GillSans Light"/>
                <w:position w:val="-22"/>
                <w:sz w:val="20"/>
                <w:szCs w:val="20"/>
              </w:rPr>
              <w:tab/>
              <w:t xml:space="preserve">                      Signature___________________________________________</w:t>
            </w:r>
          </w:p>
          <w:p w14:paraId="765B78AB" w14:textId="77777777" w:rsidR="008533F2" w:rsidRPr="00422015" w:rsidRDefault="008533F2" w:rsidP="008533F2">
            <w:pPr>
              <w:pStyle w:val="BasicParagraph"/>
              <w:suppressAutoHyphens/>
              <w:ind w:left="57" w:right="57"/>
              <w:jc w:val="center"/>
              <w:rPr>
                <w:rFonts w:ascii="Gill Sans MT" w:hAnsi="Gill Sans MT" w:cs="Gill Sans MT"/>
                <w:b/>
                <w:bCs/>
                <w:spacing w:val="-4"/>
                <w:position w:val="-2"/>
                <w:sz w:val="18"/>
                <w:szCs w:val="18"/>
              </w:rPr>
            </w:pPr>
          </w:p>
        </w:tc>
        <w:tc>
          <w:tcPr>
            <w:tcW w:w="334" w:type="dxa"/>
            <w:gridSpan w:val="3"/>
            <w:tcBorders>
              <w:left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E312BE3" w14:textId="77777777" w:rsidR="00F412BF" w:rsidRPr="00422015" w:rsidRDefault="00F412BF" w:rsidP="00F412BF">
            <w:pPr>
              <w:pStyle w:val="BasicParagraph"/>
              <w:rPr>
                <w:rFonts w:ascii="Gill Sans MT" w:eastAsia="Times New Roman" w:hAnsi="Gill Sans MT" w:cs="Times New Roman"/>
                <w:sz w:val="18"/>
                <w:szCs w:val="18"/>
                <w:lang w:bidi="ta-IN"/>
              </w:rPr>
            </w:pPr>
          </w:p>
        </w:tc>
      </w:tr>
      <w:tr w:rsidR="00F412BF" w:rsidRPr="00422015" w14:paraId="360582BF" w14:textId="77777777" w:rsidTr="00925E3A">
        <w:tblPrEx>
          <w:jc w:val="center"/>
        </w:tblPrEx>
        <w:trPr>
          <w:gridAfter w:val="1"/>
          <w:wAfter w:w="107" w:type="dxa"/>
          <w:trHeight w:val="284"/>
          <w:jc w:val="center"/>
        </w:trPr>
        <w:tc>
          <w:tcPr>
            <w:tcW w:w="7887" w:type="dxa"/>
            <w:gridSpan w:val="16"/>
            <w:shd w:val="clear" w:color="auto" w:fill="auto"/>
            <w:noWrap/>
            <w:vAlign w:val="bottom"/>
            <w:hideMark/>
          </w:tcPr>
          <w:p w14:paraId="14564311" w14:textId="77777777" w:rsidR="00F412BF" w:rsidRPr="00422015" w:rsidRDefault="00F412BF" w:rsidP="00F412BF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b/>
                <w:bCs/>
                <w:color w:val="000000"/>
                <w:sz w:val="18"/>
                <w:szCs w:val="18"/>
                <w:lang w:bidi="ta-IN"/>
              </w:rPr>
            </w:pPr>
          </w:p>
        </w:tc>
        <w:tc>
          <w:tcPr>
            <w:tcW w:w="425" w:type="dxa"/>
            <w:gridSpan w:val="2"/>
            <w:shd w:val="clear" w:color="auto" w:fill="auto"/>
            <w:vAlign w:val="bottom"/>
          </w:tcPr>
          <w:p w14:paraId="4C579574" w14:textId="77777777" w:rsidR="00F412BF" w:rsidRPr="00422015" w:rsidRDefault="00F412BF" w:rsidP="00F412BF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</w:p>
        </w:tc>
        <w:tc>
          <w:tcPr>
            <w:tcW w:w="2745" w:type="dxa"/>
            <w:gridSpan w:val="6"/>
            <w:shd w:val="clear" w:color="auto" w:fill="auto"/>
            <w:vAlign w:val="bottom"/>
          </w:tcPr>
          <w:p w14:paraId="570D5868" w14:textId="77777777" w:rsidR="00F412BF" w:rsidRPr="00422015" w:rsidRDefault="00F412BF" w:rsidP="00CA0F3E">
            <w:pPr>
              <w:spacing w:after="0" w:line="240" w:lineRule="auto"/>
              <w:ind w:right="57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</w:p>
        </w:tc>
      </w:tr>
      <w:tr w:rsidR="00F412BF" w:rsidRPr="00422015" w14:paraId="20C7680F" w14:textId="77777777" w:rsidTr="008533F2">
        <w:tblPrEx>
          <w:jc w:val="center"/>
        </w:tblPrEx>
        <w:trPr>
          <w:gridAfter w:val="1"/>
          <w:wAfter w:w="107" w:type="dxa"/>
          <w:trHeight w:val="794"/>
          <w:jc w:val="center"/>
        </w:trPr>
        <w:tc>
          <w:tcPr>
            <w:tcW w:w="5476" w:type="dxa"/>
            <w:gridSpan w:val="10"/>
            <w:shd w:val="clear" w:color="auto" w:fill="D9D9D9"/>
            <w:noWrap/>
            <w:hideMark/>
          </w:tcPr>
          <w:p w14:paraId="0C75A19F" w14:textId="77777777" w:rsidR="00F412BF" w:rsidRPr="00422015" w:rsidRDefault="00F412BF" w:rsidP="00F412BF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b/>
                <w:bCs/>
                <w:color w:val="000000"/>
                <w:sz w:val="18"/>
                <w:szCs w:val="18"/>
                <w:lang w:bidi="ta-IN"/>
              </w:rPr>
            </w:pPr>
            <w:r w:rsidRPr="00422015">
              <w:rPr>
                <w:rFonts w:ascii="Gill Sans MT" w:eastAsia="Times New Roman" w:hAnsi="Gill Sans MT" w:cs="Times New Roman"/>
                <w:b/>
                <w:bCs/>
                <w:color w:val="000000"/>
                <w:sz w:val="18"/>
                <w:szCs w:val="18"/>
                <w:lang w:bidi="ta-IN"/>
              </w:rPr>
              <w:t>The Institute of Chartered Shipbrokers</w:t>
            </w:r>
          </w:p>
          <w:p w14:paraId="17C60823" w14:textId="77777777" w:rsidR="00F412BF" w:rsidRPr="00422015" w:rsidRDefault="00F412BF" w:rsidP="00F412BF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b/>
                <w:bCs/>
                <w:color w:val="000000"/>
                <w:sz w:val="18"/>
                <w:szCs w:val="18"/>
                <w:lang w:bidi="ta-IN"/>
              </w:rPr>
            </w:pPr>
          </w:p>
          <w:p w14:paraId="2332E31C" w14:textId="77777777" w:rsidR="00F412BF" w:rsidRPr="00422015" w:rsidRDefault="00F412BF" w:rsidP="00F412BF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b/>
                <w:bCs/>
                <w:color w:val="000000"/>
                <w:sz w:val="18"/>
                <w:szCs w:val="18"/>
                <w:lang w:bidi="ta-IN"/>
              </w:rPr>
            </w:pPr>
          </w:p>
        </w:tc>
        <w:tc>
          <w:tcPr>
            <w:tcW w:w="2836" w:type="dxa"/>
            <w:gridSpan w:val="8"/>
            <w:shd w:val="clear" w:color="auto" w:fill="D9D9D9"/>
          </w:tcPr>
          <w:p w14:paraId="723F6C15" w14:textId="77777777" w:rsidR="00F412BF" w:rsidRPr="00422015" w:rsidRDefault="00F412BF" w:rsidP="00F412BF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  <w:r w:rsidRPr="00422015"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  <w:t>85 Gracechurch Street</w:t>
            </w:r>
          </w:p>
          <w:p w14:paraId="06224357" w14:textId="77777777" w:rsidR="00F412BF" w:rsidRPr="00422015" w:rsidRDefault="00F412BF" w:rsidP="00F412BF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  <w:r w:rsidRPr="00422015"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  <w:t>London EC3V OAA</w:t>
            </w:r>
          </w:p>
          <w:p w14:paraId="6B7E0EAF" w14:textId="77777777" w:rsidR="00F412BF" w:rsidRPr="00422015" w:rsidRDefault="00F412BF" w:rsidP="00F412BF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  <w:r w:rsidRPr="00422015"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  <w:t>United Kingdom</w:t>
            </w:r>
          </w:p>
        </w:tc>
        <w:tc>
          <w:tcPr>
            <w:tcW w:w="2745" w:type="dxa"/>
            <w:gridSpan w:val="6"/>
            <w:shd w:val="clear" w:color="auto" w:fill="D9D9D9"/>
          </w:tcPr>
          <w:p w14:paraId="5E06449C" w14:textId="77777777" w:rsidR="00F412BF" w:rsidRPr="00422015" w:rsidRDefault="00F412BF" w:rsidP="00F412BF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  <w:r w:rsidRPr="00422015"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  <w:t>t. +44 (0) 20 7623 1111</w:t>
            </w:r>
          </w:p>
          <w:p w14:paraId="31830A63" w14:textId="77777777" w:rsidR="00F412BF" w:rsidRPr="00422015" w:rsidRDefault="00F412BF" w:rsidP="00F412BF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  <w:r w:rsidRPr="00422015"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  <w:t>f. +44 (0) 20 7623 8118</w:t>
            </w:r>
          </w:p>
          <w:p w14:paraId="0B323928" w14:textId="77777777" w:rsidR="00F412BF" w:rsidRPr="00422015" w:rsidRDefault="00F412BF" w:rsidP="00F412BF">
            <w:pPr>
              <w:spacing w:after="0" w:line="240" w:lineRule="auto"/>
              <w:ind w:left="57" w:right="57"/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</w:pPr>
            <w:r w:rsidRPr="00422015">
              <w:rPr>
                <w:rFonts w:ascii="Gill Sans MT" w:eastAsia="Times New Roman" w:hAnsi="Gill Sans MT" w:cs="Times New Roman"/>
                <w:color w:val="000000"/>
                <w:sz w:val="18"/>
                <w:szCs w:val="18"/>
                <w:lang w:bidi="ta-IN"/>
              </w:rPr>
              <w:t>enquiries@ics.org.uk</w:t>
            </w:r>
          </w:p>
        </w:tc>
      </w:tr>
    </w:tbl>
    <w:p w14:paraId="1CEFC797" w14:textId="77777777" w:rsidR="00555D30" w:rsidRDefault="00555D30" w:rsidP="005A3BCD">
      <w:pPr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2 of 2</w:t>
      </w:r>
    </w:p>
    <w:sectPr w:rsidR="00555D30" w:rsidSect="00422015">
      <w:headerReference w:type="default" r:id="rId7"/>
      <w:footerReference w:type="default" r:id="rId8"/>
      <w:pgSz w:w="12240" w:h="15840"/>
      <w:pgMar w:top="284" w:right="680" w:bottom="284" w:left="680" w:header="510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6858E2A" w14:textId="77777777" w:rsidR="005269BE" w:rsidRDefault="005269BE" w:rsidP="00B46612">
      <w:pPr>
        <w:spacing w:after="0" w:line="240" w:lineRule="auto"/>
      </w:pPr>
      <w:r>
        <w:separator/>
      </w:r>
    </w:p>
  </w:endnote>
  <w:endnote w:type="continuationSeparator" w:id="0">
    <w:p w14:paraId="128EC742" w14:textId="77777777" w:rsidR="005269BE" w:rsidRDefault="005269BE" w:rsidP="00B466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ion Pro">
    <w:altName w:val="Times New Roman"/>
    <w:panose1 w:val="00000000000000000000"/>
    <w:charset w:val="00"/>
    <w:family w:val="roman"/>
    <w:notTrueType/>
    <w:pitch w:val="variable"/>
    <w:sig w:usb0="00000001" w:usb1="00000001" w:usb2="00000000" w:usb3="00000000" w:csb0="000001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GillSans Light">
    <w:altName w:val="Century Gothic"/>
    <w:charset w:val="00"/>
    <w:family w:val="swiss"/>
    <w:pitch w:val="variable"/>
    <w:sig w:usb0="00000001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1C3201" w14:textId="77777777" w:rsidR="00422015" w:rsidRDefault="005269BE">
    <w:pPr>
      <w:pStyle w:val="Footer"/>
      <w:jc w:val="center"/>
    </w:pPr>
    <w:r>
      <w:rPr>
        <w:rFonts w:eastAsia="Times New Roman" w:cs="Times New Roman"/>
        <w:noProof/>
        <w:color w:val="000000"/>
        <w:lang w:eastAsia="zh-TW" w:bidi="ta-IN"/>
      </w:rPr>
      <w:pict w14:anchorId="3CDBCA3E">
        <v:shapetype id="_x0000_t202" coordsize="21600,21600" o:spt="202" path="m,l,21600r21600,l21600,xe">
          <v:stroke joinstyle="miter"/>
          <v:path gradientshapeok="t" o:connecttype="rect"/>
        </v:shapetype>
        <v:shape id="_x0000_s2049" type="#_x0000_t202" style="position:absolute;left:0;text-align:left;margin-left:430.9pt;margin-top:-1.3pt;width:105.85pt;height:17.2pt;z-index:251657216;mso-width-relative:margin;mso-height-relative:margin">
          <v:textbox style="mso-next-textbox:#_x0000_s2049">
            <w:txbxContent>
              <w:p w14:paraId="56EA8769" w14:textId="5CBA896D" w:rsidR="00422015" w:rsidRPr="002247D7" w:rsidRDefault="00422015" w:rsidP="002247D7">
                <w:pPr>
                  <w:jc w:val="center"/>
                  <w:rPr>
                    <w:sz w:val="18"/>
                    <w:szCs w:val="18"/>
                  </w:rPr>
                </w:pPr>
                <w:r w:rsidRPr="002247D7">
                  <w:rPr>
                    <w:rFonts w:eastAsia="Times New Roman" w:cs="Times New Roman"/>
                    <w:color w:val="000000"/>
                    <w:sz w:val="18"/>
                    <w:szCs w:val="18"/>
                    <w:lang w:bidi="ta-IN"/>
                  </w:rPr>
                  <w:t>ICS/S</w:t>
                </w:r>
                <w:r>
                  <w:rPr>
                    <w:rFonts w:eastAsia="Times New Roman" w:cs="Times New Roman"/>
                    <w:color w:val="000000"/>
                    <w:sz w:val="18"/>
                    <w:szCs w:val="18"/>
                    <w:lang w:bidi="ta-IN"/>
                  </w:rPr>
                  <w:t>PERF</w:t>
                </w:r>
                <w:r w:rsidRPr="002247D7">
                  <w:rPr>
                    <w:rFonts w:eastAsia="Times New Roman" w:cs="Times New Roman"/>
                    <w:color w:val="000000"/>
                    <w:sz w:val="18"/>
                    <w:szCs w:val="18"/>
                    <w:lang w:bidi="ta-IN"/>
                  </w:rPr>
                  <w:t>/20</w:t>
                </w:r>
                <w:r w:rsidR="00762FC7">
                  <w:rPr>
                    <w:rFonts w:eastAsia="Times New Roman" w:cs="Times New Roman"/>
                    <w:color w:val="000000"/>
                    <w:sz w:val="18"/>
                    <w:szCs w:val="18"/>
                    <w:lang w:bidi="ta-IN"/>
                  </w:rPr>
                  <w:t>20</w:t>
                </w:r>
                <w:r w:rsidR="00985C79">
                  <w:rPr>
                    <w:rFonts w:eastAsia="Times New Roman" w:cs="Times New Roman"/>
                    <w:color w:val="000000"/>
                    <w:sz w:val="18"/>
                    <w:szCs w:val="18"/>
                    <w:lang w:bidi="ta-IN"/>
                  </w:rPr>
                  <w:t>-</w:t>
                </w:r>
                <w:r w:rsidR="00762FC7">
                  <w:rPr>
                    <w:rFonts w:eastAsia="Times New Roman" w:cs="Times New Roman"/>
                    <w:color w:val="000000"/>
                    <w:sz w:val="18"/>
                    <w:szCs w:val="18"/>
                    <w:lang w:bidi="ta-IN"/>
                  </w:rPr>
                  <w:t>21</w:t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3387CDF" w14:textId="77777777" w:rsidR="005269BE" w:rsidRDefault="005269BE" w:rsidP="00B46612">
      <w:pPr>
        <w:spacing w:after="0" w:line="240" w:lineRule="auto"/>
      </w:pPr>
      <w:r>
        <w:separator/>
      </w:r>
    </w:p>
  </w:footnote>
  <w:footnote w:type="continuationSeparator" w:id="0">
    <w:p w14:paraId="7A88EF61" w14:textId="77777777" w:rsidR="005269BE" w:rsidRDefault="005269BE" w:rsidP="00B466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10915" w:type="dxa"/>
      <w:tblInd w:w="10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00" w:firstRow="0" w:lastRow="0" w:firstColumn="0" w:lastColumn="0" w:noHBand="0" w:noVBand="0"/>
    </w:tblPr>
    <w:tblGrid>
      <w:gridCol w:w="4378"/>
      <w:gridCol w:w="6537"/>
    </w:tblGrid>
    <w:tr w:rsidR="00422015" w14:paraId="62B534DA" w14:textId="77777777" w:rsidTr="00985C79">
      <w:trPr>
        <w:trHeight w:val="980"/>
      </w:trPr>
      <w:tc>
        <w:tcPr>
          <w:tcW w:w="4378" w:type="dxa"/>
        </w:tcPr>
        <w:p w14:paraId="199E5165" w14:textId="77777777" w:rsidR="00422015" w:rsidRPr="00422015" w:rsidRDefault="00422015" w:rsidP="00422015">
          <w:pPr>
            <w:tabs>
              <w:tab w:val="left" w:pos="4643"/>
            </w:tabs>
            <w:spacing w:after="0" w:line="240" w:lineRule="auto"/>
            <w:rPr>
              <w:b/>
              <w:sz w:val="28"/>
              <w:szCs w:val="28"/>
            </w:rPr>
          </w:pPr>
          <w:r>
            <w:rPr>
              <w:noProof/>
              <w:sz w:val="28"/>
              <w:szCs w:val="28"/>
              <w:lang w:val="en-GB" w:eastAsia="en-GB"/>
            </w:rPr>
            <w:drawing>
              <wp:inline distT="0" distB="0" distL="0" distR="0" wp14:anchorId="2DDF7F06" wp14:editId="7218CF76">
                <wp:extent cx="1553718" cy="758834"/>
                <wp:effectExtent l="19050" t="0" r="8382" b="0"/>
                <wp:docPr id="5" name="Picture 2" descr="N:\ICS Branding\Logos 2015\ICS NEW Logo 2015 cmyk MASTER LT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N:\ICS Branding\Logos 2015\ICS NEW Logo 2015 cmyk MASTER LT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53755" cy="758852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  <w:r>
            <w:rPr>
              <w:b/>
              <w:sz w:val="28"/>
              <w:szCs w:val="28"/>
            </w:rPr>
            <w:t xml:space="preserve">                                </w:t>
          </w:r>
        </w:p>
      </w:tc>
      <w:tc>
        <w:tcPr>
          <w:tcW w:w="6537" w:type="dxa"/>
        </w:tcPr>
        <w:p w14:paraId="69A54304" w14:textId="77777777" w:rsidR="009906E6" w:rsidRDefault="009906E6" w:rsidP="009906E6">
          <w:pPr>
            <w:tabs>
              <w:tab w:val="left" w:pos="4643"/>
            </w:tabs>
            <w:spacing w:after="0" w:line="240" w:lineRule="auto"/>
            <w:jc w:val="center"/>
            <w:rPr>
              <w:b/>
              <w:sz w:val="28"/>
              <w:szCs w:val="28"/>
            </w:rPr>
          </w:pPr>
        </w:p>
        <w:p w14:paraId="0408DA8E" w14:textId="2CAF727B" w:rsidR="00422015" w:rsidRPr="009906E6" w:rsidRDefault="00985C79" w:rsidP="00985C79">
          <w:pPr>
            <w:tabs>
              <w:tab w:val="center" w:pos="3160"/>
              <w:tab w:val="left" w:pos="4643"/>
            </w:tabs>
            <w:spacing w:after="0" w:line="240" w:lineRule="auto"/>
            <w:rPr>
              <w:rFonts w:ascii="Gill Sans MT" w:hAnsi="Gill Sans MT"/>
              <w:b/>
              <w:sz w:val="28"/>
              <w:szCs w:val="28"/>
            </w:rPr>
          </w:pPr>
          <w:r>
            <w:rPr>
              <w:rFonts w:ascii="Gill Sans MT" w:hAnsi="Gill Sans MT"/>
              <w:b/>
              <w:sz w:val="28"/>
              <w:szCs w:val="28"/>
            </w:rPr>
            <w:tab/>
          </w:r>
          <w:r w:rsidR="00422015" w:rsidRPr="009906E6">
            <w:rPr>
              <w:rFonts w:ascii="Gill Sans MT" w:hAnsi="Gill Sans MT"/>
              <w:b/>
              <w:sz w:val="28"/>
              <w:szCs w:val="28"/>
            </w:rPr>
            <w:t>Compassionate consideration form 20</w:t>
          </w:r>
          <w:r w:rsidR="00762FC7">
            <w:rPr>
              <w:rFonts w:ascii="Gill Sans MT" w:hAnsi="Gill Sans MT"/>
              <w:b/>
              <w:sz w:val="28"/>
              <w:szCs w:val="28"/>
            </w:rPr>
            <w:t>20</w:t>
          </w:r>
          <w:r w:rsidR="00422015" w:rsidRPr="009906E6">
            <w:rPr>
              <w:rFonts w:ascii="Gill Sans MT" w:hAnsi="Gill Sans MT"/>
              <w:b/>
              <w:sz w:val="28"/>
              <w:szCs w:val="28"/>
            </w:rPr>
            <w:t>/</w:t>
          </w:r>
          <w:r w:rsidR="00762FC7">
            <w:rPr>
              <w:rFonts w:ascii="Gill Sans MT" w:hAnsi="Gill Sans MT"/>
              <w:b/>
              <w:sz w:val="28"/>
              <w:szCs w:val="28"/>
            </w:rPr>
            <w:t>21</w:t>
          </w:r>
        </w:p>
      </w:tc>
    </w:tr>
  </w:tbl>
  <w:p w14:paraId="5CB98308" w14:textId="77777777" w:rsidR="00422015" w:rsidRPr="003B4EDC" w:rsidRDefault="00422015" w:rsidP="00422015">
    <w:pPr>
      <w:tabs>
        <w:tab w:val="left" w:pos="6732"/>
        <w:tab w:val="left" w:pos="7686"/>
      </w:tabs>
      <w:spacing w:after="0" w:line="240" w:lineRule="auto"/>
      <w:rPr>
        <w:sz w:val="28"/>
        <w:szCs w:val="28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2MTU0NTEzMzc0NjVQ0lEKTi0uzszPAykwrAUAmYoXlSwAAAA="/>
  </w:docVars>
  <w:rsids>
    <w:rsidRoot w:val="00041B63"/>
    <w:rsid w:val="00000AC5"/>
    <w:rsid w:val="00004D4D"/>
    <w:rsid w:val="00005981"/>
    <w:rsid w:val="00016359"/>
    <w:rsid w:val="00041251"/>
    <w:rsid w:val="00041B63"/>
    <w:rsid w:val="000E0282"/>
    <w:rsid w:val="000E28B0"/>
    <w:rsid w:val="000E7864"/>
    <w:rsid w:val="000F388C"/>
    <w:rsid w:val="000F3BB3"/>
    <w:rsid w:val="0012224E"/>
    <w:rsid w:val="00150D99"/>
    <w:rsid w:val="001515F1"/>
    <w:rsid w:val="00165CFA"/>
    <w:rsid w:val="00176689"/>
    <w:rsid w:val="001779F2"/>
    <w:rsid w:val="001800C5"/>
    <w:rsid w:val="00192753"/>
    <w:rsid w:val="001A2FBA"/>
    <w:rsid w:val="001B0882"/>
    <w:rsid w:val="001B61AC"/>
    <w:rsid w:val="001C1C71"/>
    <w:rsid w:val="001E138D"/>
    <w:rsid w:val="002023E6"/>
    <w:rsid w:val="00203230"/>
    <w:rsid w:val="0021298D"/>
    <w:rsid w:val="002247D7"/>
    <w:rsid w:val="0023353C"/>
    <w:rsid w:val="0027471B"/>
    <w:rsid w:val="002847F3"/>
    <w:rsid w:val="0028518D"/>
    <w:rsid w:val="00287D31"/>
    <w:rsid w:val="00293B1C"/>
    <w:rsid w:val="002A490A"/>
    <w:rsid w:val="002B1D5B"/>
    <w:rsid w:val="002B2A3F"/>
    <w:rsid w:val="002E6837"/>
    <w:rsid w:val="002E71B2"/>
    <w:rsid w:val="002F7564"/>
    <w:rsid w:val="003128DF"/>
    <w:rsid w:val="00321B8D"/>
    <w:rsid w:val="003302AE"/>
    <w:rsid w:val="003321EC"/>
    <w:rsid w:val="003375D5"/>
    <w:rsid w:val="0034113E"/>
    <w:rsid w:val="00362B63"/>
    <w:rsid w:val="00391C40"/>
    <w:rsid w:val="00397AA9"/>
    <w:rsid w:val="003A5C97"/>
    <w:rsid w:val="003B4EDC"/>
    <w:rsid w:val="003C79BF"/>
    <w:rsid w:val="003E24D1"/>
    <w:rsid w:val="0042174D"/>
    <w:rsid w:val="00422015"/>
    <w:rsid w:val="00437746"/>
    <w:rsid w:val="00442E38"/>
    <w:rsid w:val="00450B18"/>
    <w:rsid w:val="00454D78"/>
    <w:rsid w:val="00455B7A"/>
    <w:rsid w:val="00456FCC"/>
    <w:rsid w:val="00457EDB"/>
    <w:rsid w:val="00462C9A"/>
    <w:rsid w:val="00467EE3"/>
    <w:rsid w:val="00491897"/>
    <w:rsid w:val="004A62C2"/>
    <w:rsid w:val="004A7AC1"/>
    <w:rsid w:val="004B64BD"/>
    <w:rsid w:val="004E62B8"/>
    <w:rsid w:val="005269BE"/>
    <w:rsid w:val="00527763"/>
    <w:rsid w:val="00555D30"/>
    <w:rsid w:val="0057154F"/>
    <w:rsid w:val="00591702"/>
    <w:rsid w:val="005A14CC"/>
    <w:rsid w:val="005A3BCD"/>
    <w:rsid w:val="005C42F7"/>
    <w:rsid w:val="005C57AC"/>
    <w:rsid w:val="005E6AD3"/>
    <w:rsid w:val="00600B96"/>
    <w:rsid w:val="00604BB4"/>
    <w:rsid w:val="00604C89"/>
    <w:rsid w:val="00605A4A"/>
    <w:rsid w:val="00621616"/>
    <w:rsid w:val="00627A18"/>
    <w:rsid w:val="00633BE1"/>
    <w:rsid w:val="00636C6E"/>
    <w:rsid w:val="00671825"/>
    <w:rsid w:val="006907D9"/>
    <w:rsid w:val="0069568D"/>
    <w:rsid w:val="006C385F"/>
    <w:rsid w:val="006D31CE"/>
    <w:rsid w:val="006E3C19"/>
    <w:rsid w:val="006E5D97"/>
    <w:rsid w:val="006F0165"/>
    <w:rsid w:val="00715DCF"/>
    <w:rsid w:val="00716474"/>
    <w:rsid w:val="00717CC1"/>
    <w:rsid w:val="00742821"/>
    <w:rsid w:val="00743C9D"/>
    <w:rsid w:val="007528F4"/>
    <w:rsid w:val="00762FC7"/>
    <w:rsid w:val="007709D3"/>
    <w:rsid w:val="00774CE8"/>
    <w:rsid w:val="007B2A63"/>
    <w:rsid w:val="007C5AF6"/>
    <w:rsid w:val="007D6F73"/>
    <w:rsid w:val="007E3961"/>
    <w:rsid w:val="007F55DB"/>
    <w:rsid w:val="00813175"/>
    <w:rsid w:val="00831100"/>
    <w:rsid w:val="008524F6"/>
    <w:rsid w:val="008533F2"/>
    <w:rsid w:val="00855018"/>
    <w:rsid w:val="00861900"/>
    <w:rsid w:val="00893151"/>
    <w:rsid w:val="008A550E"/>
    <w:rsid w:val="008A6D96"/>
    <w:rsid w:val="008E2526"/>
    <w:rsid w:val="00925E3A"/>
    <w:rsid w:val="00930D8E"/>
    <w:rsid w:val="00945866"/>
    <w:rsid w:val="00976A02"/>
    <w:rsid w:val="00980BE4"/>
    <w:rsid w:val="00985C79"/>
    <w:rsid w:val="009906E6"/>
    <w:rsid w:val="009942B2"/>
    <w:rsid w:val="009978D1"/>
    <w:rsid w:val="009A03A6"/>
    <w:rsid w:val="009B5006"/>
    <w:rsid w:val="00A37F30"/>
    <w:rsid w:val="00A4731D"/>
    <w:rsid w:val="00A47B37"/>
    <w:rsid w:val="00A52B78"/>
    <w:rsid w:val="00A92330"/>
    <w:rsid w:val="00A979C8"/>
    <w:rsid w:val="00AA2BFD"/>
    <w:rsid w:val="00AA6BC1"/>
    <w:rsid w:val="00AD64BA"/>
    <w:rsid w:val="00AE5AC5"/>
    <w:rsid w:val="00AF5784"/>
    <w:rsid w:val="00B04BE2"/>
    <w:rsid w:val="00B3207E"/>
    <w:rsid w:val="00B4052C"/>
    <w:rsid w:val="00B46612"/>
    <w:rsid w:val="00B56186"/>
    <w:rsid w:val="00B931E2"/>
    <w:rsid w:val="00BA4C7A"/>
    <w:rsid w:val="00BC6481"/>
    <w:rsid w:val="00BC7873"/>
    <w:rsid w:val="00BD3162"/>
    <w:rsid w:val="00BF152D"/>
    <w:rsid w:val="00BF47AA"/>
    <w:rsid w:val="00C52CDC"/>
    <w:rsid w:val="00C757BB"/>
    <w:rsid w:val="00CA0985"/>
    <w:rsid w:val="00CA0F3E"/>
    <w:rsid w:val="00CB1BC4"/>
    <w:rsid w:val="00CD6489"/>
    <w:rsid w:val="00CE38B1"/>
    <w:rsid w:val="00CE3BD2"/>
    <w:rsid w:val="00CE6A13"/>
    <w:rsid w:val="00CF01E8"/>
    <w:rsid w:val="00D00AA5"/>
    <w:rsid w:val="00D36AE0"/>
    <w:rsid w:val="00D671DF"/>
    <w:rsid w:val="00D74E95"/>
    <w:rsid w:val="00DB0E9A"/>
    <w:rsid w:val="00DC75C3"/>
    <w:rsid w:val="00DE6252"/>
    <w:rsid w:val="00E01FA4"/>
    <w:rsid w:val="00E073F1"/>
    <w:rsid w:val="00E4041F"/>
    <w:rsid w:val="00E73CD5"/>
    <w:rsid w:val="00E75FCD"/>
    <w:rsid w:val="00E87B49"/>
    <w:rsid w:val="00EA42F6"/>
    <w:rsid w:val="00EA5993"/>
    <w:rsid w:val="00EB1DFA"/>
    <w:rsid w:val="00ED5CE5"/>
    <w:rsid w:val="00F412BF"/>
    <w:rsid w:val="00F93B74"/>
    <w:rsid w:val="00F940F7"/>
    <w:rsid w:val="00F96751"/>
    <w:rsid w:val="00F97D52"/>
    <w:rsid w:val="00FB2B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00CA12AA"/>
  <w15:docId w15:val="{EB6813C0-46B0-4609-B056-7648070519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Latha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5FCD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41B6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1B6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4661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46612"/>
  </w:style>
  <w:style w:type="paragraph" w:styleId="Footer">
    <w:name w:val="footer"/>
    <w:basedOn w:val="Normal"/>
    <w:link w:val="FooterChar"/>
    <w:uiPriority w:val="99"/>
    <w:unhideWhenUsed/>
    <w:rsid w:val="00B4661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46612"/>
  </w:style>
  <w:style w:type="character" w:styleId="Hyperlink">
    <w:name w:val="Hyperlink"/>
    <w:basedOn w:val="DefaultParagraphFont"/>
    <w:uiPriority w:val="99"/>
    <w:unhideWhenUsed/>
    <w:rsid w:val="00362B63"/>
    <w:rPr>
      <w:color w:val="0000FF"/>
      <w:u w:val="single"/>
    </w:rPr>
  </w:style>
  <w:style w:type="table" w:styleId="TableGrid">
    <w:name w:val="Table Grid"/>
    <w:basedOn w:val="TableNormal"/>
    <w:uiPriority w:val="59"/>
    <w:rsid w:val="003B4ED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asicParagraph">
    <w:name w:val="[Basic Paragraph]"/>
    <w:basedOn w:val="Normal"/>
    <w:uiPriority w:val="99"/>
    <w:rsid w:val="00437746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2751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69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91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81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3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0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11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32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12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24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01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54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859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01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47863F9-C840-43E0-974F-7520FC0D04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2</Pages>
  <Words>308</Words>
  <Characters>176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CS</dc:creator>
  <cp:lastModifiedBy>Jessica Camba</cp:lastModifiedBy>
  <cp:revision>11</cp:revision>
  <cp:lastPrinted>2014-07-24T15:42:00Z</cp:lastPrinted>
  <dcterms:created xsi:type="dcterms:W3CDTF">2015-06-24T09:37:00Z</dcterms:created>
  <dcterms:modified xsi:type="dcterms:W3CDTF">2020-09-23T14:36:00Z</dcterms:modified>
</cp:coreProperties>
</file>